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966905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58240" behindDoc="1" locked="0" layoutInCell="1" hidden="0" allowOverlap="1" wp14:anchorId="56805364" wp14:editId="140C0D0E">
                <wp:simplePos x="0" y="0"/>
                <wp:positionH relativeFrom="margin">
                  <wp:posOffset>-914399</wp:posOffset>
                </wp:positionH>
                <wp:positionV relativeFrom="margin">
                  <wp:posOffset>-914399</wp:posOffset>
                </wp:positionV>
                <wp:extent cx="7581900" cy="10706100"/>
                <wp:effectExtent l="0" t="0" r="0" b="0"/>
                <wp:wrapNone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581900" cy="10706100"/>
                          <a:chOff x="-26" y="-4"/>
                          <a:chExt cx="3810013" cy="5318887"/>
                        </a:xfrm>
                      </wpg:grpSpPr>
                      <wpg:grpSp>
                        <wpg:cNvPr id="2" name="Group 2"/>
                        <wpg:cNvGrpSpPr/>
                        <wpg:grpSpPr>
                          <a:xfrm>
                            <a:off x="-26" y="-4"/>
                            <a:ext cx="3810013" cy="5318887"/>
                            <a:chOff x="629325" y="233350"/>
                            <a:chExt cx="3715274" cy="5418037"/>
                          </a:xfrm>
                        </wpg:grpSpPr>
                        <pic:pic xmlns:pic="http://schemas.openxmlformats.org/drawingml/2006/picture">
                          <pic:nvPicPr>
                            <pic:cNvPr id="3" name="Shape 3" descr="18240-61143.jpg"/>
                            <pic:cNvPicPr preferRelativeResize="0"/>
                          </pic:nvPicPr>
                          <pic:blipFill rotWithShape="1">
                            <a:blip r:embed="rId7">
                              <a:alphaModFix/>
                            </a:blip>
                            <a:srcRect l="19382" r="29825" b="24351"/>
                            <a:stretch/>
                          </pic:blipFill>
                          <pic:spPr>
                            <a:xfrm>
                              <a:off x="629325" y="233350"/>
                              <a:ext cx="3715251" cy="3687649"/>
                            </a:xfrm>
                            <a:prstGeom prst="rect">
                              <a:avLst/>
                            </a:prstGeom>
                            <a:noFill/>
                            <a:ln>
                              <a:noFill/>
                            </a:ln>
                          </pic:spPr>
                        </pic:pic>
                        <wps:wsp>
                          <wps:cNvPr id="4" name="Rectangle 4"/>
                          <wps:cNvSpPr/>
                          <wps:spPr>
                            <a:xfrm>
                              <a:off x="629399" y="3920987"/>
                              <a:ext cx="3715200" cy="1730400"/>
                            </a:xfrm>
                            <a:prstGeom prst="rect">
                              <a:avLst/>
                            </a:prstGeom>
                            <a:solidFill>
                              <a:srgbClr val="990000"/>
                            </a:solidFill>
                            <a:ln w="9525" cap="flat" cmpd="sng">
                              <a:solidFill>
                                <a:srgbClr val="000000"/>
                              </a:solidFill>
                              <a:prstDash val="solid"/>
                              <a:round/>
                              <a:headEnd type="none" w="sm" len="sm"/>
                              <a:tailEnd type="none" w="sm" len="sm"/>
                            </a:ln>
                          </wps:spPr>
                          <wps:txbx>
                            <w:txbxContent>
                              <w:p w14:paraId="01D1B792" w14:textId="77777777" w:rsidR="003A2F12" w:rsidRDefault="003A2F12">
                                <w:pPr>
                                  <w:spacing w:line="240" w:lineRule="auto"/>
                                  <w:textDirection w:val="btLr"/>
                                </w:pPr>
                              </w:p>
                            </w:txbxContent>
                          </wps:txbx>
                          <wps:bodyPr spcFirstLastPara="1" wrap="square" lIns="91425" tIns="91425" rIns="91425" bIns="91425" anchor="ctr" anchorCtr="0">
                            <a:no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56805364" id="Group 1" o:spid="_x0000_s1026" style="position:absolute;margin-left:-1in;margin-top:-1in;width:597pt;height:843pt;z-index:-251658240;mso-wrap-distance-top:9pt;mso-wrap-distance-bottom:9pt;mso-position-horizontal-relative:margin;mso-position-vertical-relative:margin" coordorigin="" coordsize="38100,53188" o:gfxdata="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">
                <v:group id="Group 2" o:spid="_x0000_s1027" style="position:absolute;width:38099;height:53188" coordorigin="6293,2333" coordsize="37152,541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Shape 3" o:spid="_x0000_s1028" type="#_x0000_t75" alt="18240-61143.jpg" style="position:absolute;left:6293;top:2333;width:37152;height:36876;visibility:visible;mso-wrap-style:square" o:preferrelative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">
                    <v:imagedata r:id="rId8" o:title="18240-61143" cropbottom="15959f" cropleft="12702f" cropright="19546f"/>
                  </v:shape>
                  <v:rect id="Rectangle 4" o:spid="_x0000_s1029" style="position:absolute;left:6293;top:39209;width:37152;height:1730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" fillcolor="#900">
                    <v:stroke startarrowwidth="narrow" startarrowlength="short" endarrowwidth="narrow" endarrowlength="short" joinstyle="round"/>
                    <v:textbox inset="2.53958mm,2.53958mm,2.53958mm,2.53958mm">
                      <w:txbxContent>
                        <w:p w14:paraId="01D1B792" w14:textId="77777777" w:rsidR="003A2F12" w:rsidRDefault="003A2F12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v:textbox>
                  </v:rect>
                </v:group>
                <w10:wrap anchorx="margin" anchory="margin"/>
              </v:group>
            </w:pict>
          </mc:Fallback>
        </mc:AlternateContent>
      </w:r>
    </w:p>
    <w:p w14:paraId="7747E9BC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59264" behindDoc="1" locked="0" layoutInCell="1" hidden="0" allowOverlap="1" wp14:anchorId="2D5D90E1" wp14:editId="798BC374">
                <wp:simplePos x="0" y="0"/>
                <wp:positionH relativeFrom="page">
                  <wp:posOffset>590550</wp:posOffset>
                </wp:positionH>
                <wp:positionV relativeFrom="page">
                  <wp:posOffset>1133475</wp:posOffset>
                </wp:positionV>
                <wp:extent cx="3790950" cy="8324850"/>
                <wp:effectExtent l="0" t="0" r="0" b="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541100" y="290150"/>
                          <a:ext cx="3450600" cy="5077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243F9F2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D5D90E1" id="Rectangle 5" o:spid="_x0000_s1030" style="position:absolute;margin-left:46.5pt;margin-top:89.25pt;width:298.5pt;height:655.5pt;z-index:-25165721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243F9F2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page"/>
              </v:rect>
            </w:pict>
          </mc:Fallback>
        </mc:AlternateContent>
      </w:r>
    </w:p>
    <w:p w14:paraId="1CDEDA7E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C70DDBB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0288" behindDoc="0" locked="0" layoutInCell="1" hidden="0" allowOverlap="1" wp14:anchorId="01D6306E" wp14:editId="110CA609">
                <wp:simplePos x="0" y="0"/>
                <wp:positionH relativeFrom="page">
                  <wp:posOffset>609600</wp:posOffset>
                </wp:positionH>
                <wp:positionV relativeFrom="page">
                  <wp:posOffset>1570676</wp:posOffset>
                </wp:positionV>
                <wp:extent cx="3750107" cy="1500188"/>
                <wp:effectExtent l="0" t="0" r="3175" b="24130"/>
                <wp:wrapNone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750107" cy="1500188"/>
                          <a:chOff x="992050" y="760700"/>
                          <a:chExt cx="3460066" cy="1372350"/>
                        </a:xfrm>
                      </wpg:grpSpPr>
                      <wps:wsp>
                        <wps:cNvPr id="6" name="Text Box 6"/>
                        <wps:cNvSpPr txBox="1"/>
                        <wps:spPr>
                          <a:xfrm>
                            <a:off x="1001850" y="760700"/>
                            <a:ext cx="3450266" cy="102233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6742DC97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b/>
                                  <w:color w:val="000000"/>
                                  <w:sz w:val="80"/>
                                </w:rPr>
                                <w:t>TAB2XML</w:t>
                              </w:r>
                            </w:p>
                            <w:p w14:paraId="0B156AE5" w14:textId="77777777" w:rsidR="003A2F12" w:rsidRDefault="00E038B6">
                              <w:pPr>
                                <w:spacing w:line="240" w:lineRule="auto"/>
                                <w:jc w:val="center"/>
                                <w:textDirection w:val="btLr"/>
                              </w:pPr>
                              <w:r>
                                <w:rPr>
                                  <w:rFonts w:ascii="Times New Roman" w:eastAsia="Times New Roman" w:hAnsi="Times New Roman" w:cs="Times New Roman"/>
                                  <w:color w:val="000000"/>
                                  <w:sz w:val="48"/>
                                </w:rPr>
                                <w:t>Requirements Docum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spAutoFit/>
                        </wps:bodyPr>
                      </wps:wsp>
                      <wps:wsp>
                        <wps:cNvPr id="7" name="Rectangle 7"/>
                        <wps:cNvSpPr/>
                        <wps:spPr>
                          <a:xfrm>
                            <a:off x="992050" y="2015450"/>
                            <a:ext cx="3450600" cy="117600"/>
                          </a:xfrm>
                          <a:prstGeom prst="rect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0EA8C283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01D6306E" id="Group 12" o:spid="_x0000_s1031" style="position:absolute;margin-left:48pt;margin-top:123.7pt;width:295.3pt;height:118.15pt;z-index:251660288;mso-wrap-distance-top:9pt;mso-wrap-distance-bottom:9pt;mso-position-horizontal-relative:page;mso-position-vertical-relative:page" coordorigin="9920,7607" coordsize="34600,1372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6" o:spid="_x0000_s1032" type="#_x0000_t202" style="position:absolute;left:10018;top:7607;width:34503;height:1022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" filled="f" stroked="f">
                  <v:textbox style="mso-fit-shape-to-text:t" inset="2.53958mm,2.53958mm,2.53958mm,2.53958mm">
                    <w:txbxContent>
                      <w:p w14:paraId="6742DC97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b/>
                            <w:color w:val="000000"/>
                            <w:sz w:val="80"/>
                          </w:rPr>
                          <w:t>TAB2XML</w:t>
                        </w:r>
                      </w:p>
                      <w:p w14:paraId="0B156AE5" w14:textId="77777777" w:rsidR="003A2F12" w:rsidRDefault="00E038B6">
                        <w:pPr>
                          <w:spacing w:line="240" w:lineRule="auto"/>
                          <w:jc w:val="center"/>
                          <w:textDirection w:val="btLr"/>
                        </w:pPr>
                        <w:r>
                          <w:rPr>
                            <w:rFonts w:ascii="Times New Roman" w:eastAsia="Times New Roman" w:hAnsi="Times New Roman" w:cs="Times New Roman"/>
                            <w:color w:val="000000"/>
                            <w:sz w:val="48"/>
                          </w:rPr>
                          <w:t>Requirements Document</w:t>
                        </w:r>
                      </w:p>
                    </w:txbxContent>
                  </v:textbox>
                </v:shape>
                <v:rect id="Rectangle 7" o:spid="_x0000_s1033" style="position:absolute;left:9920;top:20154;width:34506;height:11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0EA8C283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wrap anchorx="page" anchory="page"/>
              </v:group>
            </w:pict>
          </mc:Fallback>
        </mc:AlternateContent>
      </w:r>
    </w:p>
    <w:p w14:paraId="00F70D21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0BF5553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7391CAE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50E2827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B270F5F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48599F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47136A9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64AAA44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972C760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3576B18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BB43A8F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C373452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1312" behindDoc="0" locked="0" layoutInCell="1" hidden="0" allowOverlap="1" wp14:anchorId="2D4A51FC" wp14:editId="1737E932">
                <wp:simplePos x="0" y="0"/>
                <wp:positionH relativeFrom="page">
                  <wp:posOffset>914400</wp:posOffset>
                </wp:positionH>
                <wp:positionV relativeFrom="page">
                  <wp:posOffset>3834101</wp:posOffset>
                </wp:positionV>
                <wp:extent cx="2644775" cy="2234379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B8DE0AF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2CF162A1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43619826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 xml:space="preserve">Elmira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Onagh</w:t>
                            </w:r>
                            <w:proofErr w:type="spellEnd"/>
                          </w:p>
                          <w:p w14:paraId="1216C59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0EA71F41" w14:textId="6AD649B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3C66BB9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C371B1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D4A51FC" id="Text Box 9" o:spid="_x0000_s1034" type="#_x0000_t202" style="position:absolute;margin-left:1in;margin-top:301.9pt;width:208.25pt;height:175.95pt;z-index:251661312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" filled="f" stroked="f">
                <v:textbox style="mso-fit-shape-to-text:t" inset="2.53958mm,2.53958mm,2.53958mm,2.53958mm">
                  <w:txbxContent>
                    <w:p w14:paraId="1B8DE0AF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2CF162A1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43619826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 xml:space="preserve">Elmira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Onagh</w:t>
                      </w:r>
                      <w:proofErr w:type="spellEnd"/>
                    </w:p>
                    <w:p w14:paraId="1216C59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0EA71F41" w14:textId="6AD649B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3C66BB9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C371B1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p w14:paraId="1CDF2CB8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8C35D4B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9DEE6E7" w14:textId="77777777" w:rsidR="003A2F12" w:rsidRPr="00E5277D" w:rsidRDefault="00E038B6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2336" behindDoc="0" locked="0" layoutInCell="1" hidden="0" allowOverlap="1" wp14:anchorId="56F9E2ED" wp14:editId="4B838E0A">
                <wp:simplePos x="0" y="0"/>
                <wp:positionH relativeFrom="page">
                  <wp:posOffset>1543050</wp:posOffset>
                </wp:positionH>
                <wp:positionV relativeFrom="page">
                  <wp:posOffset>8630701</wp:posOffset>
                </wp:positionV>
                <wp:extent cx="1905000" cy="51435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256700" y="848925"/>
                          <a:ext cx="1882200" cy="492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DA50C54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color w:val="000000"/>
                                <w:sz w:val="40"/>
                              </w:rPr>
                              <w:t>Winter 2022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F9E2ED" id="Text Box 8" o:spid="_x0000_s1035" type="#_x0000_t202" style="position:absolute;margin-left:121.5pt;margin-top:679.6pt;width:150pt;height:40.5pt;z-index:251662336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" filled="f" stroked="f">
                <v:textbox style="mso-fit-shape-to-text:t" inset="2.53958mm,2.53958mm,2.53958mm,2.53958mm">
                  <w:txbxContent>
                    <w:p w14:paraId="0DA50C54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color w:val="000000"/>
                          <w:sz w:val="40"/>
                        </w:rPr>
                        <w:t>Winter 2022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Pr="00E5277D">
        <w:rPr>
          <w:rFonts w:asciiTheme="majorBidi" w:eastAsia="Times New Roman" w:hAnsiTheme="majorBidi" w:cstheme="majorBidi"/>
          <w:noProof/>
        </w:rPr>
        <w:drawing>
          <wp:anchor distT="114300" distB="114300" distL="114300" distR="114300" simplePos="0" relativeHeight="251663360" behindDoc="0" locked="0" layoutInCell="1" hidden="0" allowOverlap="1" wp14:anchorId="10ECFDB6" wp14:editId="6ECDEE0E">
            <wp:simplePos x="0" y="0"/>
            <wp:positionH relativeFrom="page">
              <wp:posOffset>5372100</wp:posOffset>
            </wp:positionH>
            <wp:positionV relativeFrom="page">
              <wp:posOffset>9248775</wp:posOffset>
            </wp:positionV>
            <wp:extent cx="1771650" cy="1085850"/>
            <wp:effectExtent l="0" t="0" r="0" b="0"/>
            <wp:wrapNone/>
            <wp:docPr id="13" name="image2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jpg"/>
                    <pic:cNvPicPr preferRelativeResize="0"/>
                  </pic:nvPicPr>
                  <pic:blipFill>
                    <a:blip r:embed="rId9"/>
                    <a:srcRect t="14911" b="23815"/>
                    <a:stretch>
                      <a:fillRect/>
                    </a:stretch>
                  </pic:blipFill>
                  <pic:spPr>
                    <a:xfrm>
                      <a:off x="0" y="0"/>
                      <a:ext cx="1771650" cy="10858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  <w:r w:rsidRPr="00E5277D">
        <w:rPr>
          <w:rFonts w:asciiTheme="majorBidi" w:hAnsiTheme="majorBidi" w:cstheme="majorBidi"/>
        </w:rPr>
        <w:br w:type="page"/>
      </w:r>
    </w:p>
    <w:p w14:paraId="374D11E5" w14:textId="1BAA40F2" w:rsidR="003A2F12" w:rsidRPr="00E5277D" w:rsidRDefault="000F1A32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hAnsiTheme="majorBidi" w:cstheme="majorBidi"/>
          <w:noProof/>
        </w:rPr>
        <mc:AlternateContent>
          <mc:Choice Requires="wpg">
            <w:drawing>
              <wp:anchor distT="114300" distB="114300" distL="114300" distR="114300" simplePos="0" relativeHeight="251664384" behindDoc="1" locked="0" layoutInCell="1" hidden="0" allowOverlap="1" wp14:anchorId="6D327F1A" wp14:editId="1A59D4A6">
                <wp:simplePos x="0" y="0"/>
                <wp:positionH relativeFrom="column">
                  <wp:posOffset>-878840</wp:posOffset>
                </wp:positionH>
                <wp:positionV relativeFrom="page">
                  <wp:posOffset>919480</wp:posOffset>
                </wp:positionV>
                <wp:extent cx="4508500" cy="2667000"/>
                <wp:effectExtent l="0" t="0" r="25400" b="0"/>
                <wp:wrapNone/>
                <wp:docPr id="10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08500" cy="2667000"/>
                          <a:chOff x="962667" y="1839007"/>
                          <a:chExt cx="4685700" cy="2634437"/>
                        </a:xfrm>
                      </wpg:grpSpPr>
                      <wps:wsp>
                        <wps:cNvPr id="11" name="Flowchart: Off-page Connector 11"/>
                        <wps:cNvSpPr/>
                        <wps:spPr>
                          <a:xfrm rot="-5400000">
                            <a:off x="2697754" y="103920"/>
                            <a:ext cx="1215525" cy="4685700"/>
                          </a:xfrm>
                          <a:prstGeom prst="flowChartOffpageConnector">
                            <a:avLst/>
                          </a:prstGeom>
                          <a:solidFill>
                            <a:srgbClr val="990000"/>
                          </a:solidFill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14:paraId="3B45B4F1" w14:textId="77777777" w:rsidR="003A2F12" w:rsidRDefault="003A2F12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1197900" y="2123499"/>
                            <a:ext cx="3352479" cy="23499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14:paraId="0C8F989B" w14:textId="77777777" w:rsidR="003A2F12" w:rsidRDefault="00E038B6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b/>
                                  <w:color w:val="F3F3F3"/>
                                  <w:sz w:val="60"/>
                                </w:rPr>
                                <w:t>Table of Content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27F1A" id="Group 10" o:spid="_x0000_s1036" style="position:absolute;margin-left:-69.2pt;margin-top:72.4pt;width:355pt;height:210pt;z-index:-251652096;mso-wrap-distance-top:9pt;mso-wrap-distance-bottom:9pt;mso-position-vertical-relative:page;mso-width-relative:margin;mso-height-relative:margin" coordorigin="9626,18390" coordsize="46857,263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">
                <v:shapetype id="_x0000_t177" coordsize="21600,21600" o:spt="177" path="m,l21600,r,17255l10800,21600,,17255xe">
                  <v:stroke joinstyle="miter"/>
                  <v:path gradientshapeok="t" o:connecttype="rect" textboxrect="0,0,21600,17255"/>
                </v:shapetype>
                <v:shape id="Flowchart: Off-page Connector 11" o:spid="_x0000_s1037" type="#_x0000_t177" style="position:absolute;left:26977;top:1039;width:12155;height:46857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" fillcolor="#900">
                  <v:stroke startarrowwidth="narrow" startarrowlength="short" endarrowwidth="narrow" endarrowlength="short" joinstyle="round"/>
                  <v:textbox inset="2.53958mm,2.53958mm,2.53958mm,2.53958mm">
                    <w:txbxContent>
                      <w:p w14:paraId="3B45B4F1" w14:textId="77777777" w:rsidR="003A2F12" w:rsidRDefault="003A2F12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shape id="Text Box 14" o:spid="_x0000_s1038" type="#_x0000_t202" style="position:absolute;left:11979;top:21234;width:33524;height:235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" filled="f" stroked="f">
                  <v:textbox inset="2.53958mm,2.53958mm,2.53958mm,2.53958mm">
                    <w:txbxContent>
                      <w:p w14:paraId="0C8F989B" w14:textId="77777777" w:rsidR="003A2F12" w:rsidRDefault="00E038B6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b/>
                            <w:color w:val="F3F3F3"/>
                            <w:sz w:val="60"/>
                          </w:rPr>
                          <w:t>Table of Content</w:t>
                        </w:r>
                      </w:p>
                    </w:txbxContent>
                  </v:textbox>
                </v:shape>
                <w10:wrap anchory="page"/>
              </v:group>
            </w:pict>
          </mc:Fallback>
        </mc:AlternateContent>
      </w:r>
    </w:p>
    <w:p w14:paraId="22B46033" w14:textId="58D5C31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CDB4E7A" w14:textId="0B5F9289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45EA93E" w14:textId="2AFA747F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E8F5A02" w14:textId="379B498B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C7CD832" w14:textId="6C69F7CC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C7EA4FE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18C9245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8D42D6C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EDF3F3B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589A0B7" w14:textId="7286BEF4" w:rsidR="003A2F12" w:rsidRPr="00E5277D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sdt>
      <w:sdtPr>
        <w:rPr>
          <w:rFonts w:asciiTheme="majorBidi" w:hAnsiTheme="majorBidi" w:cstheme="majorBidi"/>
        </w:rPr>
        <w:id w:val="-1737000273"/>
        <w:docPartObj>
          <w:docPartGallery w:val="Table of Contents"/>
          <w:docPartUnique/>
        </w:docPartObj>
      </w:sdtPr>
      <w:sdtEndPr/>
      <w:sdtContent>
        <w:p w14:paraId="6ED4A380" w14:textId="3A57A886" w:rsidR="002C396A" w:rsidRDefault="00E038B6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r w:rsidRPr="00E5277D">
            <w:rPr>
              <w:rFonts w:asciiTheme="majorBidi" w:hAnsiTheme="majorBidi" w:cstheme="majorBidi"/>
            </w:rPr>
            <w:fldChar w:fldCharType="begin"/>
          </w:r>
          <w:r w:rsidRPr="00E5277D">
            <w:rPr>
              <w:rFonts w:asciiTheme="majorBidi" w:hAnsiTheme="majorBidi" w:cstheme="majorBidi"/>
            </w:rPr>
            <w:instrText xml:space="preserve"> TOC \h \u \z </w:instrText>
          </w:r>
          <w:r w:rsidRPr="00E5277D">
            <w:rPr>
              <w:rFonts w:asciiTheme="majorBidi" w:hAnsiTheme="majorBidi" w:cstheme="majorBidi"/>
            </w:rPr>
            <w:fldChar w:fldCharType="separate"/>
          </w:r>
          <w:hyperlink w:anchor="_Toc100595981" w:history="1">
            <w:r w:rsidR="002C396A" w:rsidRPr="000D7413">
              <w:rPr>
                <w:rStyle w:val="Hyperlink"/>
                <w:b/>
                <w:noProof/>
              </w:rPr>
              <w:t>1.</w:t>
            </w:r>
            <w:r w:rsidR="002C396A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Functional Requirements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81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2C396A">
              <w:rPr>
                <w:noProof/>
                <w:webHidden/>
              </w:rPr>
              <w:t>2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6E9166F9" w14:textId="67BCB68E" w:rsidR="002C396A" w:rsidRDefault="00F66658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82" w:history="1">
            <w:r w:rsidR="002C396A" w:rsidRPr="000D7413">
              <w:rPr>
                <w:rStyle w:val="Hyperlink"/>
                <w:b/>
                <w:noProof/>
              </w:rPr>
              <w:t>2.</w:t>
            </w:r>
            <w:r w:rsidR="002C396A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Non-functional Requirements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82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2C396A">
              <w:rPr>
                <w:noProof/>
                <w:webHidden/>
              </w:rPr>
              <w:t>2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5B2859DD" w14:textId="3B2E27C4" w:rsidR="002C396A" w:rsidRDefault="00F66658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83" w:history="1">
            <w:r w:rsidR="002C396A" w:rsidRPr="000D7413">
              <w:rPr>
                <w:rStyle w:val="Hyperlink"/>
                <w:b/>
                <w:noProof/>
              </w:rPr>
              <w:t>3.</w:t>
            </w:r>
            <w:r w:rsidR="002C396A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User Stories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83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2C396A">
              <w:rPr>
                <w:noProof/>
                <w:webHidden/>
              </w:rPr>
              <w:t>3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360C536B" w14:textId="763F06EB" w:rsidR="002C396A" w:rsidRDefault="00F66658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84" w:history="1">
            <w:r w:rsidR="002C396A" w:rsidRPr="000D7413">
              <w:rPr>
                <w:rStyle w:val="Hyperlink"/>
                <w:b/>
                <w:noProof/>
              </w:rPr>
              <w:t>4.</w:t>
            </w:r>
            <w:r w:rsidR="002C396A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Use Cases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84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2C396A">
              <w:rPr>
                <w:noProof/>
                <w:webHidden/>
              </w:rPr>
              <w:t>4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11E90B70" w14:textId="3C54A79D" w:rsidR="002C396A" w:rsidRDefault="00F66658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85" w:history="1"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bCs/>
                <w:iCs/>
                <w:noProof/>
              </w:rPr>
              <w:t>4.1. Use Case 1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85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2C396A">
              <w:rPr>
                <w:noProof/>
                <w:webHidden/>
              </w:rPr>
              <w:t>4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346879D1" w14:textId="51CCAA53" w:rsidR="002C396A" w:rsidRDefault="00F66658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86" w:history="1"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bCs/>
                <w:iCs/>
                <w:noProof/>
              </w:rPr>
              <w:t>4.2. Use Case 2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86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2C396A">
              <w:rPr>
                <w:noProof/>
                <w:webHidden/>
              </w:rPr>
              <w:t>4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27160E42" w14:textId="2EC612BA" w:rsidR="002C396A" w:rsidRDefault="00F66658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87" w:history="1"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bCs/>
                <w:iCs/>
                <w:noProof/>
              </w:rPr>
              <w:t>4.3. Use Case 3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87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2C396A">
              <w:rPr>
                <w:noProof/>
                <w:webHidden/>
              </w:rPr>
              <w:t>5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142DD0D2" w14:textId="749A3C25" w:rsidR="002C396A" w:rsidRDefault="00F66658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88" w:history="1"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bCs/>
                <w:iCs/>
                <w:noProof/>
              </w:rPr>
              <w:t>4.4. Use Case 4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88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2C396A">
              <w:rPr>
                <w:noProof/>
                <w:webHidden/>
              </w:rPr>
              <w:t>5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3CB0CFC5" w14:textId="4EA340C8" w:rsidR="002C396A" w:rsidRDefault="00F66658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89" w:history="1"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bCs/>
                <w:iCs/>
                <w:noProof/>
              </w:rPr>
              <w:t>4.5. Use Case 5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89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2C396A">
              <w:rPr>
                <w:noProof/>
                <w:webHidden/>
              </w:rPr>
              <w:t>5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661F9D58" w14:textId="2CCE44CE" w:rsidR="002C396A" w:rsidRDefault="00F66658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90" w:history="1"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bCs/>
                <w:iCs/>
                <w:noProof/>
              </w:rPr>
              <w:t>4.6. Use Case 6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90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2C396A">
              <w:rPr>
                <w:noProof/>
                <w:webHidden/>
              </w:rPr>
              <w:t>6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65E41E92" w14:textId="3C015992" w:rsidR="002C396A" w:rsidRDefault="00F66658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91" w:history="1"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bCs/>
                <w:iCs/>
                <w:noProof/>
              </w:rPr>
              <w:t>4.7. Use Case 7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91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2C396A">
              <w:rPr>
                <w:noProof/>
                <w:webHidden/>
              </w:rPr>
              <w:t>6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7B75AC90" w14:textId="7E867B9E" w:rsidR="002C396A" w:rsidRDefault="00F66658">
          <w:pPr>
            <w:pStyle w:val="TOC4"/>
            <w:tabs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92" w:history="1"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bCs/>
                <w:iCs/>
                <w:noProof/>
              </w:rPr>
              <w:t>4.8. Use Case 8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92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2C396A">
              <w:rPr>
                <w:noProof/>
                <w:webHidden/>
              </w:rPr>
              <w:t>6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6C6A153C" w14:textId="06FB8ACD" w:rsidR="002C396A" w:rsidRDefault="00F66658">
          <w:pPr>
            <w:pStyle w:val="TOC1"/>
            <w:tabs>
              <w:tab w:val="left" w:pos="440"/>
              <w:tab w:val="right" w:pos="9019"/>
            </w:tabs>
            <w:rPr>
              <w:rFonts w:asciiTheme="minorHAnsi" w:eastAsiaTheme="minorEastAsia" w:hAnsiTheme="minorHAnsi" w:cstheme="minorBidi"/>
              <w:noProof/>
              <w:lang w:val="en-CA"/>
            </w:rPr>
          </w:pPr>
          <w:hyperlink w:anchor="_Toc100595993" w:history="1">
            <w:r w:rsidR="002C396A" w:rsidRPr="000D7413">
              <w:rPr>
                <w:rStyle w:val="Hyperlink"/>
                <w:b/>
                <w:noProof/>
              </w:rPr>
              <w:t>5.</w:t>
            </w:r>
            <w:r w:rsidR="002C396A">
              <w:rPr>
                <w:rFonts w:asciiTheme="minorHAnsi" w:eastAsiaTheme="minorEastAsia" w:hAnsiTheme="minorHAnsi" w:cstheme="minorBidi"/>
                <w:noProof/>
                <w:lang w:val="en-CA"/>
              </w:rPr>
              <w:tab/>
            </w:r>
            <w:r w:rsidR="002C396A" w:rsidRPr="000D7413">
              <w:rPr>
                <w:rStyle w:val="Hyperlink"/>
                <w:rFonts w:asciiTheme="majorBidi" w:eastAsia="Times New Roman" w:hAnsiTheme="majorBidi" w:cstheme="majorBidi"/>
                <w:b/>
                <w:noProof/>
              </w:rPr>
              <w:t>Use Case Diagram</w:t>
            </w:r>
            <w:r w:rsidR="002C396A">
              <w:rPr>
                <w:noProof/>
                <w:webHidden/>
              </w:rPr>
              <w:tab/>
            </w:r>
            <w:r w:rsidR="002C396A">
              <w:rPr>
                <w:noProof/>
                <w:webHidden/>
              </w:rPr>
              <w:fldChar w:fldCharType="begin"/>
            </w:r>
            <w:r w:rsidR="002C396A">
              <w:rPr>
                <w:noProof/>
                <w:webHidden/>
              </w:rPr>
              <w:instrText xml:space="preserve"> PAGEREF _Toc100595993 \h </w:instrText>
            </w:r>
            <w:r w:rsidR="002C396A">
              <w:rPr>
                <w:noProof/>
                <w:webHidden/>
              </w:rPr>
            </w:r>
            <w:r w:rsidR="002C396A">
              <w:rPr>
                <w:noProof/>
                <w:webHidden/>
              </w:rPr>
              <w:fldChar w:fldCharType="separate"/>
            </w:r>
            <w:r w:rsidR="002C396A">
              <w:rPr>
                <w:noProof/>
                <w:webHidden/>
              </w:rPr>
              <w:t>7</w:t>
            </w:r>
            <w:r w:rsidR="002C396A">
              <w:rPr>
                <w:noProof/>
                <w:webHidden/>
              </w:rPr>
              <w:fldChar w:fldCharType="end"/>
            </w:r>
          </w:hyperlink>
        </w:p>
        <w:p w14:paraId="6D5396DA" w14:textId="3CBD81A1" w:rsidR="003A2F12" w:rsidRPr="00E5277D" w:rsidRDefault="00E038B6">
          <w:pPr>
            <w:tabs>
              <w:tab w:val="right" w:pos="9025"/>
            </w:tabs>
            <w:spacing w:before="200" w:after="80" w:line="240" w:lineRule="auto"/>
            <w:rPr>
              <w:rFonts w:asciiTheme="majorBidi" w:eastAsia="Times New Roman" w:hAnsiTheme="majorBidi" w:cstheme="majorBidi"/>
              <w:b/>
              <w:color w:val="000000"/>
              <w:sz w:val="24"/>
              <w:szCs w:val="24"/>
            </w:rPr>
          </w:pPr>
          <w:r w:rsidRPr="00E5277D">
            <w:rPr>
              <w:rFonts w:asciiTheme="majorBidi" w:hAnsiTheme="majorBidi" w:cstheme="majorBidi"/>
            </w:rPr>
            <w:fldChar w:fldCharType="end"/>
          </w:r>
        </w:p>
      </w:sdtContent>
    </w:sdt>
    <w:p w14:paraId="3ACF2773" w14:textId="77777777" w:rsidR="003A2F12" w:rsidRPr="00E5277D" w:rsidRDefault="003A2F12">
      <w:pPr>
        <w:rPr>
          <w:rFonts w:asciiTheme="majorBidi" w:eastAsia="Times New Roman" w:hAnsiTheme="majorBidi" w:cstheme="majorBidi"/>
          <w:sz w:val="24"/>
          <w:szCs w:val="24"/>
        </w:rPr>
      </w:pPr>
    </w:p>
    <w:p w14:paraId="3829432A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2027AA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428FF36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3D39595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71E3C3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DF9B219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3C63D11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72199BB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F136BA1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714F161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97CF3AC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99CFABB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64BAB55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FF895BA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E94BCB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B197307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A456F55" w14:textId="3CD3D456" w:rsidR="003A2F12" w:rsidRPr="00E5277D" w:rsidRDefault="009562F7">
      <w:pPr>
        <w:rPr>
          <w:rFonts w:asciiTheme="majorBidi" w:eastAsia="Times New Roman" w:hAnsiTheme="majorBidi" w:cstheme="majorBidi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65408" behindDoc="1" locked="1" layoutInCell="1" hidden="0" allowOverlap="1" wp14:anchorId="3520378A" wp14:editId="128AF0CC">
                <wp:simplePos x="0" y="0"/>
                <wp:positionH relativeFrom="page">
                  <wp:posOffset>1646555</wp:posOffset>
                </wp:positionH>
                <wp:positionV relativeFrom="margin">
                  <wp:posOffset>-1624330</wp:posOffset>
                </wp:positionV>
                <wp:extent cx="1216660" cy="4510405"/>
                <wp:effectExtent l="0" t="8573" r="13018" b="13017"/>
                <wp:wrapNone/>
                <wp:docPr id="15" name="Flowchart: Off-page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164ACB73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520378A" id="Flowchart: Off-page Connector 15" o:spid="_x0000_s1039" type="#_x0000_t177" style="position:absolute;margin-left:129.65pt;margin-top:-127.9pt;width:95.8pt;height:355.15pt;rotation:-90;z-index:-251651072;visibility:visible;mso-wrap-style:square;mso-width-percent:0;mso-height-percent:0;mso-wrap-distance-left:9pt;mso-wrap-distance-top:9pt;mso-wrap-distance-right:9pt;mso-wrap-distance-bottom:9pt;mso-position-horizontal:absolute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164ACB73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34CD0179" w14:textId="5BA54031" w:rsidR="003A2F12" w:rsidRPr="00E5277D" w:rsidRDefault="00E038B6">
      <w:pPr>
        <w:pStyle w:val="Heading1"/>
        <w:numPr>
          <w:ilvl w:val="0"/>
          <w:numId w:val="1"/>
        </w:numPr>
        <w:rPr>
          <w:rFonts w:asciiTheme="majorBidi" w:hAnsiTheme="majorBidi" w:cstheme="majorBidi"/>
        </w:rPr>
      </w:pPr>
      <w:bookmarkStart w:id="0" w:name="_Toc100595981"/>
      <w:r w:rsidRPr="00E5277D">
        <w:rPr>
          <w:rFonts w:asciiTheme="majorBidi" w:eastAsia="Times New Roman" w:hAnsiTheme="majorBidi" w:cstheme="majorBidi"/>
          <w:b/>
          <w:color w:val="EFEFEF"/>
        </w:rPr>
        <w:t>Functional Requ</w:t>
      </w:r>
      <w:r w:rsidRPr="00E5277D">
        <w:rPr>
          <w:rFonts w:asciiTheme="majorBidi" w:eastAsia="Times New Roman" w:hAnsiTheme="majorBidi" w:cstheme="majorBidi"/>
          <w:b/>
          <w:color w:val="F3F3F3"/>
        </w:rPr>
        <w:t>irements</w:t>
      </w:r>
      <w:bookmarkEnd w:id="0"/>
    </w:p>
    <w:p w14:paraId="37BE4085" w14:textId="55D8E272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8BE05AF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CECDC78" w14:textId="38FD5390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35D2D5E4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4644DB0" w14:textId="1CC1B00F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47054C2D" w14:textId="77777777" w:rsidR="003A2F12" w:rsidRPr="00E5277D" w:rsidRDefault="00E038B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application must allow the users to: </w:t>
      </w:r>
    </w:p>
    <w:p w14:paraId="31484246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C234ECC" w14:textId="30339B41" w:rsidR="003A2F12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view the tablatures in the form of a music sheet.</w:t>
      </w:r>
    </w:p>
    <w:p w14:paraId="46D7D55E" w14:textId="2A528FC3" w:rsidR="00CE3305" w:rsidRPr="00E5277D" w:rsidRDefault="00CE3305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Choose instrument: Guitar, Drum, Bass</w:t>
      </w:r>
    </w:p>
    <w:p w14:paraId="3192BA02" w14:textId="3C61E4B6" w:rsidR="003A2F12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Make changes in the tablature and observe them in the music sheet.</w:t>
      </w:r>
    </w:p>
    <w:p w14:paraId="128FEECA" w14:textId="6FDE4429" w:rsidR="00CE3305" w:rsidRPr="00E5277D" w:rsidRDefault="00CE3305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Personalize the music notes</w:t>
      </w:r>
    </w:p>
    <w:p w14:paraId="64F6A6A8" w14:textId="7C81108E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rint the music sheet by connecting to the printer. </w:t>
      </w:r>
    </w:p>
    <w:p w14:paraId="65646341" w14:textId="2585CD26" w:rsidR="003A2F12" w:rsidRPr="00E5277D" w:rsidRDefault="009562F7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noProof/>
        </w:rPr>
        <mc:AlternateContent>
          <mc:Choice Requires="wps">
            <w:drawing>
              <wp:anchor distT="114300" distB="114300" distL="114300" distR="114300" simplePos="0" relativeHeight="251672576" behindDoc="1" locked="1" layoutInCell="1" hidden="0" allowOverlap="1" wp14:anchorId="2BD5CA0A" wp14:editId="0657E4A7">
                <wp:simplePos x="0" y="0"/>
                <wp:positionH relativeFrom="page">
                  <wp:posOffset>1714500</wp:posOffset>
                </wp:positionH>
                <wp:positionV relativeFrom="margin">
                  <wp:posOffset>2910840</wp:posOffset>
                </wp:positionV>
                <wp:extent cx="1216660" cy="4510405"/>
                <wp:effectExtent l="0" t="8573" r="13018" b="13017"/>
                <wp:wrapNone/>
                <wp:docPr id="24" name="Flowchart: Off-page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38BCEC21" w14:textId="77777777" w:rsidR="009562F7" w:rsidRDefault="009562F7" w:rsidP="009562F7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D5CA0A" id="Flowchart: Off-page Connector 24" o:spid="_x0000_s1040" type="#_x0000_t177" style="position:absolute;left:0;text-align:left;margin-left:135pt;margin-top:229.2pt;width:95.8pt;height:355.15pt;rotation:-90;z-index:-251643904;visibility:visible;mso-wrap-style:square;mso-width-percent:0;mso-height-percent:0;mso-wrap-distance-left:9pt;mso-wrap-distance-top:9pt;mso-wrap-distance-right:9pt;mso-wrap-distance-bottom:9pt;mso-position-horizontal:absolute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2c0BJwIAAGA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38BCEC21" w14:textId="77777777" w:rsidR="009562F7" w:rsidRDefault="009562F7" w:rsidP="009562F7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E038B6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Save the music sheet in PDF form. </w:t>
      </w:r>
    </w:p>
    <w:p w14:paraId="721DA71F" w14:textId="61798683" w:rsidR="00CE3305" w:rsidRDefault="00E038B6" w:rsidP="00CE3305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lay the music notes starting from a selected measure to the end.</w:t>
      </w:r>
    </w:p>
    <w:p w14:paraId="0E2A40F6" w14:textId="2F273E41" w:rsidR="00CE3305" w:rsidRPr="00CE3305" w:rsidRDefault="00CE3305" w:rsidP="00CE3305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Play at different Tempo</w:t>
      </w:r>
    </w:p>
    <w:p w14:paraId="66743DF8" w14:textId="7F615663" w:rsidR="003A2F12" w:rsidRPr="00E5277D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ause the playing when needed.</w:t>
      </w:r>
    </w:p>
    <w:p w14:paraId="147A42E4" w14:textId="0F8C1A02" w:rsidR="003A2F12" w:rsidRDefault="00E038B6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Navigate to a specific Measure in the music sheet.</w:t>
      </w:r>
    </w:p>
    <w:p w14:paraId="0CCE82C4" w14:textId="4FDF98DC" w:rsidR="00CE3305" w:rsidRPr="00E5277D" w:rsidRDefault="00CE3305">
      <w:pPr>
        <w:numPr>
          <w:ilvl w:val="0"/>
          <w:numId w:val="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Exit when Done</w:t>
      </w:r>
    </w:p>
    <w:p w14:paraId="3164D89B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04D6797F" w14:textId="1DED3DFA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32FF9FAE" w14:textId="2554E71A" w:rsidR="003A2F12" w:rsidRDefault="003A2F12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283E52B1" w14:textId="77777777" w:rsidR="00CE3305" w:rsidRPr="00E5277D" w:rsidRDefault="00CE3305">
      <w:pPr>
        <w:jc w:val="both"/>
        <w:rPr>
          <w:rFonts w:asciiTheme="majorBidi" w:eastAsia="Times New Roman" w:hAnsiTheme="majorBidi" w:cstheme="majorBidi"/>
          <w:color w:val="0E101A"/>
        </w:rPr>
      </w:pPr>
    </w:p>
    <w:p w14:paraId="376A04D7" w14:textId="77777777" w:rsidR="0025437B" w:rsidRPr="00E5277D" w:rsidRDefault="0025437B" w:rsidP="0025437B">
      <w:pPr>
        <w:pStyle w:val="Heading1"/>
        <w:numPr>
          <w:ilvl w:val="0"/>
          <w:numId w:val="1"/>
        </w:numPr>
        <w:jc w:val="both"/>
        <w:rPr>
          <w:rFonts w:asciiTheme="majorBidi" w:eastAsia="Times New Roman" w:hAnsiTheme="majorBidi" w:cstheme="majorBidi"/>
          <w:color w:val="F3F3F3"/>
        </w:rPr>
      </w:pPr>
      <w:bookmarkStart w:id="1" w:name="_Toc100595982"/>
      <w:r w:rsidRPr="00E5277D">
        <w:rPr>
          <w:rFonts w:asciiTheme="majorBidi" w:eastAsia="Times New Roman" w:hAnsiTheme="majorBidi" w:cstheme="majorBidi"/>
          <w:b/>
          <w:color w:val="F3F3F3"/>
        </w:rPr>
        <w:t>Non-functional Requirements</w:t>
      </w:r>
      <w:bookmarkEnd w:id="1"/>
    </w:p>
    <w:p w14:paraId="678D93C6" w14:textId="77777777" w:rsidR="00CE3305" w:rsidRDefault="00CE3305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4CFB315B" w14:textId="77777777" w:rsidR="00CE3305" w:rsidRDefault="00CE3305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54B6D892" w14:textId="77777777" w:rsidR="00CE3305" w:rsidRDefault="00CE3305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F4945E5" w14:textId="059F4936" w:rsidR="003A2F12" w:rsidRPr="00E5277D" w:rsidRDefault="00E038B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application should:</w:t>
      </w:r>
    </w:p>
    <w:p w14:paraId="790B2ED7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9F4C35D" w14:textId="5BFD5599" w:rsidR="0025437B" w:rsidRPr="0025437B" w:rsidRDefault="0025437B" w:rsidP="0025437B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5437B">
        <w:rPr>
          <w:rFonts w:asciiTheme="majorBidi" w:eastAsia="Times New Roman" w:hAnsiTheme="majorBidi" w:cstheme="majorBidi"/>
          <w:color w:val="0E101A"/>
          <w:sz w:val="24"/>
          <w:szCs w:val="24"/>
        </w:rPr>
        <w:t>Be available 24/7, anytime when users needed.</w:t>
      </w:r>
    </w:p>
    <w:p w14:paraId="4C87CA8C" w14:textId="6A01F9EE" w:rsidR="003A2F12" w:rsidRPr="00E5277D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Be intuitive to use</w:t>
      </w:r>
      <w:r w:rsidR="0025437B">
        <w:t xml:space="preserve">, </w:t>
      </w:r>
      <w:r w:rsidR="0025437B" w:rsidRPr="0025437B">
        <w:rPr>
          <w:rFonts w:asciiTheme="majorBidi" w:eastAsia="Times New Roman" w:hAnsiTheme="majorBidi" w:cstheme="majorBidi"/>
          <w:color w:val="0E101A"/>
          <w:sz w:val="24"/>
          <w:szCs w:val="24"/>
        </w:rPr>
        <w:t>and user-friendly.</w:t>
      </w:r>
    </w:p>
    <w:p w14:paraId="107243D0" w14:textId="20C9C904" w:rsidR="003A2F12" w:rsidRPr="0025437B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Be updatable.</w:t>
      </w:r>
    </w:p>
    <w:p w14:paraId="783170A5" w14:textId="3AE7E14B" w:rsidR="0025437B" w:rsidRDefault="0025437B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5437B">
        <w:rPr>
          <w:rFonts w:asciiTheme="majorBidi" w:eastAsia="Times New Roman" w:hAnsiTheme="majorBidi" w:cstheme="majorBidi"/>
          <w:sz w:val="24"/>
          <w:szCs w:val="24"/>
        </w:rPr>
        <w:t>Be handle multiple requests.</w:t>
      </w:r>
    </w:p>
    <w:p w14:paraId="6CBAC97B" w14:textId="1EEFEFA1" w:rsidR="0025437B" w:rsidRDefault="0025437B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5437B">
        <w:rPr>
          <w:rFonts w:asciiTheme="majorBidi" w:eastAsia="Times New Roman" w:hAnsiTheme="majorBidi" w:cstheme="majorBidi"/>
          <w:sz w:val="24"/>
          <w:szCs w:val="24"/>
        </w:rPr>
        <w:t>Secure users' privacy.</w:t>
      </w:r>
    </w:p>
    <w:p w14:paraId="6FF5B6C1" w14:textId="7C1023D5" w:rsidR="0025437B" w:rsidRPr="0025437B" w:rsidRDefault="0025437B" w:rsidP="0025437B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5437B">
        <w:rPr>
          <w:rFonts w:asciiTheme="majorBidi" w:eastAsia="Times New Roman" w:hAnsiTheme="majorBidi" w:cstheme="majorBidi"/>
          <w:sz w:val="24"/>
          <w:szCs w:val="24"/>
        </w:rPr>
        <w:t>Be able to run locally without the internet needed.</w:t>
      </w:r>
    </w:p>
    <w:p w14:paraId="0AA04C12" w14:textId="77777777" w:rsidR="003A2F12" w:rsidRPr="00E5277D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erform effectively in different environments.</w:t>
      </w:r>
    </w:p>
    <w:p w14:paraId="42930948" w14:textId="123BA9B4" w:rsidR="003A2F12" w:rsidRPr="0025437B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Operate responsively in a timely manner. </w:t>
      </w:r>
    </w:p>
    <w:p w14:paraId="15EA13AB" w14:textId="3433E00D" w:rsidR="0025437B" w:rsidRPr="00E5277D" w:rsidRDefault="0025437B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25437B">
        <w:rPr>
          <w:rFonts w:asciiTheme="majorBidi" w:eastAsia="Times New Roman" w:hAnsiTheme="majorBidi" w:cstheme="majorBidi"/>
          <w:sz w:val="24"/>
          <w:szCs w:val="24"/>
        </w:rPr>
        <w:t>Operate smoothly without freez</w:t>
      </w:r>
      <w:r w:rsidR="00965FF8">
        <w:rPr>
          <w:rFonts w:asciiTheme="majorBidi" w:eastAsia="Times New Roman" w:hAnsiTheme="majorBidi" w:cstheme="majorBidi"/>
          <w:sz w:val="24"/>
          <w:szCs w:val="24"/>
        </w:rPr>
        <w:t>ing</w:t>
      </w:r>
      <w:r>
        <w:rPr>
          <w:rFonts w:asciiTheme="majorBidi" w:eastAsia="Times New Roman" w:hAnsiTheme="majorBidi" w:cstheme="majorBidi"/>
          <w:sz w:val="24"/>
          <w:szCs w:val="24"/>
        </w:rPr>
        <w:t>.</w:t>
      </w:r>
    </w:p>
    <w:p w14:paraId="1DD7F895" w14:textId="77777777" w:rsidR="003A2F12" w:rsidRPr="00E5277D" w:rsidRDefault="00E038B6">
      <w:pPr>
        <w:numPr>
          <w:ilvl w:val="0"/>
          <w:numId w:val="7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Operate properly with a very low rate of failures.</w:t>
      </w:r>
    </w:p>
    <w:p w14:paraId="0168356A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5D5C959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59A2AC2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7AECE311" w14:textId="0139DFF5" w:rsidR="003A2F12" w:rsidRPr="00E5277D" w:rsidRDefault="00E5277D" w:rsidP="00CE3305">
      <w:pPr>
        <w:rPr>
          <w:rFonts w:asciiTheme="majorBidi" w:eastAsia="Times New Roman" w:hAnsiTheme="majorBidi" w:cstheme="majorBidi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114300" distB="114300" distL="114300" distR="114300" simplePos="0" relativeHeight="251674624" behindDoc="1" locked="1" layoutInCell="1" hidden="0" allowOverlap="1" wp14:anchorId="2D4C6963" wp14:editId="09815F9D">
                <wp:simplePos x="0" y="0"/>
                <wp:positionH relativeFrom="page">
                  <wp:align>left</wp:align>
                </wp:positionH>
                <wp:positionV relativeFrom="margin">
                  <wp:posOffset>-1627505</wp:posOffset>
                </wp:positionV>
                <wp:extent cx="1216660" cy="4510405"/>
                <wp:effectExtent l="0" t="8573" r="13018" b="13017"/>
                <wp:wrapNone/>
                <wp:docPr id="27" name="Flowchart: Off-page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61A11DE3" w14:textId="77777777" w:rsidR="00E5277D" w:rsidRDefault="00E5277D" w:rsidP="00E5277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4C6963" id="Flowchart: Off-page Connector 27" o:spid="_x0000_s1041" type="#_x0000_t177" style="position:absolute;margin-left:0;margin-top:-128.15pt;width:95.8pt;height:355.15pt;rotation:-90;z-index:-251641856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61A11DE3" w14:textId="77777777" w:rsidR="00E5277D" w:rsidRDefault="00E5277D" w:rsidP="00E5277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bookmarkStart w:id="2" w:name="_Toc100595983"/>
      <w:r w:rsidR="00E038B6" w:rsidRPr="00E5277D">
        <w:rPr>
          <w:rFonts w:asciiTheme="majorBidi" w:eastAsia="Times New Roman" w:hAnsiTheme="majorBidi" w:cstheme="majorBidi"/>
          <w:b/>
          <w:color w:val="F3F3F3"/>
        </w:rPr>
        <w:t>User Stories</w:t>
      </w:r>
      <w:bookmarkEnd w:id="2"/>
    </w:p>
    <w:p w14:paraId="6CCFF67D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130083C" w14:textId="6D913561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04D77B63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59A52A04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23559958" w14:textId="77777777" w:rsidR="00345FFE" w:rsidRDefault="00345FFE" w:rsidP="00345FFE">
      <w:pPr>
        <w:rPr>
          <w:rFonts w:asciiTheme="majorBidi" w:eastAsia="Times New Roman" w:hAnsiTheme="majorBidi" w:cstheme="majorBidi"/>
        </w:rPr>
      </w:pPr>
    </w:p>
    <w:p w14:paraId="25E88E07" w14:textId="77777777" w:rsidR="00345FFE" w:rsidRDefault="00345FFE" w:rsidP="00345FFE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As a music learner, I want to visualize a tablature; so, I can learn how to play a specific tune.</w:t>
      </w:r>
    </w:p>
    <w:p w14:paraId="659D59D7" w14:textId="70AB2642" w:rsidR="00345FFE" w:rsidRDefault="00345FFE" w:rsidP="00345FFE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As a musician, I want to have the ability to make changes in the tablature and have them reflected in the music sheet immediately to see how the music sheet will evolve.</w:t>
      </w:r>
    </w:p>
    <w:p w14:paraId="608C68E4" w14:textId="77777777" w:rsidR="00345FFE" w:rsidRDefault="00345FFE" w:rsidP="00345FFE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As a musician, I want to listen to specific Measures in the music sheet; so that I can hear how they sound.</w:t>
      </w:r>
    </w:p>
    <w:p w14:paraId="05A0E03A" w14:textId="77777777" w:rsidR="00345FFE" w:rsidRDefault="00345FFE" w:rsidP="00345FFE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As a musician, I want to print or save the music sheet; so that I can obtain a copy of it for my collection. </w:t>
      </w:r>
    </w:p>
    <w:p w14:paraId="07C6CC0B" w14:textId="77777777" w:rsidR="00345FFE" w:rsidRDefault="00345FFE" w:rsidP="00345FFE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As a casual user, I want to be able to adjust the music sheet visually (i.e. adjust note spacing, font size, etc.) according to my needs.</w:t>
      </w:r>
    </w:p>
    <w:p w14:paraId="708E7399" w14:textId="77777777" w:rsidR="00345FFE" w:rsidRDefault="00345FFE" w:rsidP="00345FFE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As a casual user, I want to be able to change the tempo of the music.</w:t>
      </w:r>
    </w:p>
    <w:p w14:paraId="23F597DD" w14:textId="77777777" w:rsidR="00345FFE" w:rsidRDefault="00345FFE" w:rsidP="00345FFE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As a musician, I want to be able to navigate to specific measures on the music sheet.</w:t>
      </w:r>
    </w:p>
    <w:p w14:paraId="1FCFC6B0" w14:textId="311C2A69" w:rsidR="00345FFE" w:rsidRDefault="00345FFE" w:rsidP="00345FFE">
      <w:pPr>
        <w:numPr>
          <w:ilvl w:val="0"/>
          <w:numId w:val="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As a music learner, I want to be able to see the notes currently being played highlighted on the music sheet. </w:t>
      </w:r>
    </w:p>
    <w:p w14:paraId="791B71EF" w14:textId="70E7B7B9" w:rsidR="003A2F12" w:rsidRPr="000F1A32" w:rsidRDefault="003A2F12" w:rsidP="00345FFE">
      <w:pPr>
        <w:ind w:left="720"/>
        <w:jc w:val="both"/>
        <w:rPr>
          <w:rFonts w:asciiTheme="majorBidi" w:eastAsia="Times New Roman" w:hAnsiTheme="majorBidi" w:cstheme="majorBidi"/>
          <w:sz w:val="24"/>
          <w:szCs w:val="24"/>
        </w:rPr>
      </w:pPr>
    </w:p>
    <w:p w14:paraId="2CEEE466" w14:textId="655D2C3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3BCD938" w14:textId="3DCFF50B" w:rsidR="00BA6E4C" w:rsidRDefault="00BA6E4C">
      <w:pPr>
        <w:rPr>
          <w:rFonts w:asciiTheme="majorBidi" w:eastAsia="Times New Roman" w:hAnsiTheme="majorBidi" w:cstheme="majorBidi"/>
        </w:rPr>
      </w:pPr>
      <w:r>
        <w:rPr>
          <w:rFonts w:asciiTheme="majorBidi" w:eastAsia="Times New Roman" w:hAnsiTheme="majorBidi" w:cstheme="majorBidi"/>
        </w:rPr>
        <w:br w:type="page"/>
      </w:r>
    </w:p>
    <w:p w14:paraId="5EE63413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4068AAF9" w14:textId="3FBDC29A" w:rsidR="003A2F12" w:rsidRPr="00E5277D" w:rsidRDefault="00BA6E4C">
      <w:pPr>
        <w:pStyle w:val="Heading1"/>
        <w:numPr>
          <w:ilvl w:val="0"/>
          <w:numId w:val="1"/>
        </w:numPr>
        <w:jc w:val="both"/>
        <w:rPr>
          <w:rFonts w:asciiTheme="majorBidi" w:eastAsia="Times New Roman" w:hAnsiTheme="majorBidi" w:cstheme="majorBidi"/>
        </w:rPr>
      </w:pPr>
      <w:bookmarkStart w:id="3" w:name="_Toc100595984"/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114300" distB="114300" distL="114300" distR="114300" simplePos="0" relativeHeight="251680768" behindDoc="1" locked="1" layoutInCell="1" hidden="0" allowOverlap="1" wp14:anchorId="6DDF5281" wp14:editId="2A745940">
                <wp:simplePos x="0" y="0"/>
                <wp:positionH relativeFrom="page">
                  <wp:align>left</wp:align>
                </wp:positionH>
                <wp:positionV relativeFrom="margin">
                  <wp:align>top</wp:align>
                </wp:positionV>
                <wp:extent cx="1216660" cy="4510405"/>
                <wp:effectExtent l="0" t="8573" r="13018" b="13017"/>
                <wp:wrapNone/>
                <wp:docPr id="28" name="Flowchart: Off-page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75CC7552" w14:textId="77777777" w:rsidR="00BA6E4C" w:rsidRDefault="00BA6E4C" w:rsidP="00BA6E4C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DF5281" id="Flowchart: Off-page Connector 28" o:spid="_x0000_s1042" type="#_x0000_t177" style="position:absolute;left:0;text-align:left;margin-left:0;margin-top:0;width:95.8pt;height:355.15pt;rotation:-90;z-index:-251635712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top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pjXTKAIAAGE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75CC7552" w14:textId="77777777" w:rsidR="00BA6E4C" w:rsidRDefault="00BA6E4C" w:rsidP="00BA6E4C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  <w:r w:rsidR="00E038B6" w:rsidRPr="00E5277D">
        <w:rPr>
          <w:rFonts w:asciiTheme="majorBidi" w:eastAsia="Times New Roman" w:hAnsiTheme="majorBidi" w:cstheme="majorBidi"/>
          <w:b/>
          <w:color w:val="F3F3F3"/>
        </w:rPr>
        <w:t>Use Cases</w:t>
      </w:r>
      <w:bookmarkEnd w:id="3"/>
    </w:p>
    <w:p w14:paraId="0A73E5C8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1B42DC89" w14:textId="77777777" w:rsidR="003A2F12" w:rsidRPr="00E5277D" w:rsidRDefault="003A2F12">
      <w:pPr>
        <w:rPr>
          <w:rFonts w:asciiTheme="majorBidi" w:eastAsia="Times New Roman" w:hAnsiTheme="majorBidi" w:cstheme="majorBidi"/>
        </w:rPr>
      </w:pPr>
    </w:p>
    <w:p w14:paraId="6292B187" w14:textId="77777777" w:rsidR="008B2851" w:rsidRDefault="008B2851">
      <w:pPr>
        <w:jc w:val="both"/>
        <w:rPr>
          <w:rFonts w:asciiTheme="majorBidi" w:eastAsia="Times New Roman" w:hAnsiTheme="majorBidi" w:cstheme="majorBidi"/>
          <w:iCs/>
          <w:color w:val="0E101A"/>
        </w:rPr>
      </w:pPr>
    </w:p>
    <w:p w14:paraId="5BE19BB7" w14:textId="2B9CC755" w:rsidR="003A2F12" w:rsidRDefault="00BA6E4C">
      <w:pPr>
        <w:pStyle w:val="Heading4"/>
        <w:jc w:val="both"/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</w:pPr>
      <w:bookmarkStart w:id="4" w:name="_Toc100595985"/>
      <w:r w:rsidRPr="008B2851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 xml:space="preserve">4.1. </w:t>
      </w:r>
      <w:r w:rsidR="00E038B6" w:rsidRPr="008B2851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>Use Case 1</w:t>
      </w:r>
      <w:bookmarkEnd w:id="4"/>
    </w:p>
    <w:p w14:paraId="3897D1E9" w14:textId="77777777" w:rsidR="00EE5DD0" w:rsidRPr="00EE5DD0" w:rsidRDefault="00EE5DD0" w:rsidP="00EE5DD0"/>
    <w:p w14:paraId="791FAA5F" w14:textId="39AF781A" w:rsidR="003A2F12" w:rsidRDefault="00E038B6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Visualize a tablature as a music sheet</w:t>
      </w:r>
    </w:p>
    <w:p w14:paraId="4ED7F81F" w14:textId="48FE930C" w:rsidR="003A2F12" w:rsidRDefault="00E038B6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4EFAC2EF" w14:textId="77777777" w:rsidR="008B2851" w:rsidRDefault="00BB7ACC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system is open.</w:t>
      </w:r>
    </w:p>
    <w:p w14:paraId="4E568F9B" w14:textId="76C55356" w:rsidR="003A2F12" w:rsidRPr="00E5277D" w:rsidRDefault="00E038B6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cenario:</w:t>
      </w:r>
    </w:p>
    <w:p w14:paraId="69D01F0C" w14:textId="77777777" w:rsidR="003A2F12" w:rsidRPr="00E5277D" w:rsidRDefault="00E038B6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user inserts the tablature in the application</w:t>
      </w:r>
    </w:p>
    <w:p w14:paraId="70440538" w14:textId="77777777" w:rsidR="003A2F12" w:rsidRPr="00E5277D" w:rsidRDefault="00E038B6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system identifies the tablature</w:t>
      </w:r>
    </w:p>
    <w:p w14:paraId="7C892AD4" w14:textId="40C5273C" w:rsidR="003A2F12" w:rsidRPr="00E5277D" w:rsidRDefault="00E038B6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system translates the tablature into music </w:t>
      </w:r>
      <w:r w:rsidR="00B936A5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XML (</w:t>
      </w: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visible image of music) </w:t>
      </w:r>
    </w:p>
    <w:p w14:paraId="353D0007" w14:textId="2DA7DDBD" w:rsidR="003A2F12" w:rsidRPr="00E5277D" w:rsidRDefault="00E038B6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The system translates the music XML into a music sheet</w:t>
      </w:r>
      <w:r w:rsidR="0095501E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based on the type of instrument (guitar, drum set, bass)</w:t>
      </w:r>
    </w:p>
    <w:p w14:paraId="422F98BE" w14:textId="27C4E9F3" w:rsidR="008B2851" w:rsidRPr="008B2851" w:rsidRDefault="00E038B6" w:rsidP="008B2851">
      <w:pPr>
        <w:numPr>
          <w:ilvl w:val="0"/>
          <w:numId w:val="9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User previews the music sheet</w:t>
      </w:r>
    </w:p>
    <w:p w14:paraId="48AFA7E2" w14:textId="05153467" w:rsidR="008B2851" w:rsidRPr="008B2851" w:rsidRDefault="00BB7ACC" w:rsidP="00EE5DD0">
      <w:p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ost condition: the system displays all elements of the tablature in correct format. </w:t>
      </w:r>
    </w:p>
    <w:p w14:paraId="771CA42E" w14:textId="1218B565" w:rsidR="00BB7ACC" w:rsidRDefault="00BB7ACC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Exception:</w:t>
      </w:r>
    </w:p>
    <w:p w14:paraId="683655AC" w14:textId="6BBD3560" w:rsidR="00BB7ACC" w:rsidRDefault="00BB7ACC" w:rsidP="00BB7ACC">
      <w:pPr>
        <w:pStyle w:val="ListParagraph"/>
        <w:numPr>
          <w:ilvl w:val="0"/>
          <w:numId w:val="12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>User enters tablature for unsupported instruments</w:t>
      </w:r>
    </w:p>
    <w:p w14:paraId="24C07B70" w14:textId="2CCC105F" w:rsidR="008B2851" w:rsidRPr="00EE5DD0" w:rsidRDefault="00BB7ACC" w:rsidP="00EE5DD0">
      <w:pPr>
        <w:pStyle w:val="ListParagraph"/>
        <w:numPr>
          <w:ilvl w:val="0"/>
          <w:numId w:val="12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>System notifies user that this instrument is not supported at the moment</w:t>
      </w:r>
    </w:p>
    <w:p w14:paraId="51B96A9A" w14:textId="36AD9C18" w:rsidR="002D0292" w:rsidRDefault="002D0292" w:rsidP="002D0292">
      <w:pPr>
        <w:pStyle w:val="Heading4"/>
        <w:jc w:val="both"/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</w:pPr>
      <w:bookmarkStart w:id="5" w:name="_Toc100595986"/>
      <w:r w:rsidRPr="008B2851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>4.2. Use Case 2</w:t>
      </w:r>
      <w:bookmarkEnd w:id="5"/>
    </w:p>
    <w:p w14:paraId="1EF52C51" w14:textId="77777777" w:rsidR="00EE5DD0" w:rsidRDefault="00EE5DD0" w:rsidP="00EE5DD0">
      <w:pPr>
        <w:jc w:val="both"/>
      </w:pPr>
    </w:p>
    <w:p w14:paraId="513B7661" w14:textId="6A06B907" w:rsidR="002D0292" w:rsidRDefault="002D0292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itle: Play the music 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notes</w:t>
      </w:r>
    </w:p>
    <w:p w14:paraId="7139384F" w14:textId="03C95F0D" w:rsidR="002D0292" w:rsidRDefault="002D0292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3B321D12" w14:textId="225D4EC9" w:rsidR="002D0292" w:rsidRDefault="002D0292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0C920473" w14:textId="77777777" w:rsidR="002D0292" w:rsidRPr="00E5277D" w:rsidRDefault="002D0292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cenario:</w:t>
      </w:r>
    </w:p>
    <w:p w14:paraId="58C15923" w14:textId="77777777" w:rsidR="002D0292" w:rsidRPr="00E5277D" w:rsidRDefault="002D0292" w:rsidP="002D0292">
      <w:pPr>
        <w:numPr>
          <w:ilvl w:val="0"/>
          <w:numId w:val="5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he system translates the music XML into a playable format</w:t>
      </w:r>
    </w:p>
    <w:p w14:paraId="074FB98D" w14:textId="77777777" w:rsidR="008B2851" w:rsidRDefault="002D0292" w:rsidP="008B2851">
      <w:pPr>
        <w:numPr>
          <w:ilvl w:val="0"/>
          <w:numId w:val="5"/>
        </w:numPr>
        <w:ind w:left="1440"/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user plays the music </w:t>
      </w:r>
    </w:p>
    <w:p w14:paraId="65C93477" w14:textId="77777777" w:rsidR="008B2851" w:rsidRDefault="002D0292" w:rsidP="008B2851">
      <w:pPr>
        <w:numPr>
          <w:ilvl w:val="1"/>
          <w:numId w:val="5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8B2851">
        <w:rPr>
          <w:rFonts w:asciiTheme="majorBidi" w:eastAsia="Times New Roman" w:hAnsiTheme="majorBidi" w:cstheme="majorBidi"/>
          <w:color w:val="0E101A"/>
          <w:sz w:val="24"/>
          <w:szCs w:val="24"/>
        </w:rPr>
        <w:t>From the beginning to end</w:t>
      </w:r>
    </w:p>
    <w:p w14:paraId="4DDEBA4F" w14:textId="6894F50F" w:rsidR="008B2851" w:rsidRPr="008B2851" w:rsidRDefault="002D0292" w:rsidP="008B2851">
      <w:pPr>
        <w:numPr>
          <w:ilvl w:val="1"/>
          <w:numId w:val="5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8B2851">
        <w:rPr>
          <w:rFonts w:asciiTheme="majorBidi" w:eastAsia="Times New Roman" w:hAnsiTheme="majorBidi" w:cstheme="majorBidi"/>
          <w:color w:val="0E101A"/>
          <w:sz w:val="24"/>
          <w:szCs w:val="24"/>
        </w:rPr>
        <w:t>Starting from a specific measure to end</w:t>
      </w:r>
    </w:p>
    <w:p w14:paraId="3EA7EC4F" w14:textId="77777777" w:rsidR="008B2851" w:rsidRDefault="008B2851" w:rsidP="00EE5DD0">
      <w:p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 xml:space="preserve">Post condition: The system play the notes correctly based on the input information. </w:t>
      </w:r>
    </w:p>
    <w:p w14:paraId="6E7A8764" w14:textId="12D6A43E" w:rsidR="008B2851" w:rsidRDefault="008B2851" w:rsidP="00EE5DD0">
      <w:p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sz w:val="24"/>
          <w:szCs w:val="24"/>
        </w:rPr>
        <w:t>Alternative Scenarios:</w:t>
      </w:r>
    </w:p>
    <w:p w14:paraId="465F0A07" w14:textId="77777777" w:rsidR="008B2851" w:rsidRPr="009F6919" w:rsidRDefault="008B2851" w:rsidP="009F6919">
      <w:pPr>
        <w:pStyle w:val="ListParagraph"/>
        <w:numPr>
          <w:ilvl w:val="0"/>
          <w:numId w:val="14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 w:rsidRPr="009F6919">
        <w:rPr>
          <w:rFonts w:asciiTheme="majorBidi" w:eastAsia="Times New Roman" w:hAnsiTheme="majorBidi" w:cstheme="majorBidi"/>
          <w:color w:val="0E101A"/>
          <w:sz w:val="24"/>
          <w:szCs w:val="24"/>
        </w:rPr>
        <w:t>User pauses the playing</w:t>
      </w:r>
    </w:p>
    <w:p w14:paraId="60997BB1" w14:textId="462739B5" w:rsidR="008B2851" w:rsidRDefault="008B2851" w:rsidP="008B2851">
      <w:pPr>
        <w:pStyle w:val="ListParagraph"/>
        <w:numPr>
          <w:ilvl w:val="1"/>
          <w:numId w:val="13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System pauses the playing </w:t>
      </w:r>
    </w:p>
    <w:p w14:paraId="7B6E2EB4" w14:textId="77777777" w:rsidR="009F6919" w:rsidRPr="009F6919" w:rsidRDefault="008B2851" w:rsidP="008B2851">
      <w:pPr>
        <w:pStyle w:val="ListParagraph"/>
        <w:numPr>
          <w:ilvl w:val="1"/>
          <w:numId w:val="13"/>
        </w:numPr>
        <w:jc w:val="both"/>
        <w:rPr>
          <w:rFonts w:asciiTheme="majorBidi" w:eastAsia="Times New Roman" w:hAnsiTheme="majorBidi" w:cstheme="majorBidi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When user decides to continue playing, System continues the playing from the previous paused point. </w:t>
      </w:r>
    </w:p>
    <w:p w14:paraId="5A749EA2" w14:textId="2E6130F1" w:rsidR="002D0292" w:rsidRDefault="009F6919" w:rsidP="009F6919">
      <w:pPr>
        <w:pStyle w:val="ListParagraph"/>
        <w:numPr>
          <w:ilvl w:val="0"/>
          <w:numId w:val="14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User replays notes</w:t>
      </w:r>
    </w:p>
    <w:p w14:paraId="269424F8" w14:textId="7F2FC6BD" w:rsidR="009F6919" w:rsidRPr="00EE5DD0" w:rsidRDefault="009F6919" w:rsidP="00EE5DD0">
      <w:pPr>
        <w:pStyle w:val="ListParagraph"/>
        <w:numPr>
          <w:ilvl w:val="1"/>
          <w:numId w:val="14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System plays the notes from beginning. </w:t>
      </w:r>
    </w:p>
    <w:p w14:paraId="363713AB" w14:textId="335C9CCE" w:rsidR="009F6919" w:rsidRDefault="009F6919" w:rsidP="009F6919">
      <w:pPr>
        <w:pStyle w:val="Heading4"/>
        <w:jc w:val="both"/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</w:pPr>
      <w:bookmarkStart w:id="6" w:name="_Toc100595987"/>
      <w:r w:rsidRPr="009F6919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>4.3. Use Case 3</w:t>
      </w:r>
      <w:bookmarkEnd w:id="6"/>
    </w:p>
    <w:p w14:paraId="02F8576B" w14:textId="77777777" w:rsidR="00EE5DD0" w:rsidRPr="00EE5DD0" w:rsidRDefault="00EE5DD0" w:rsidP="00EE5DD0"/>
    <w:p w14:paraId="79FA5B6A" w14:textId="769F8327" w:rsidR="009F6919" w:rsidRDefault="009F6919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itle: 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Highlighting music notes</w:t>
      </w:r>
    </w:p>
    <w:p w14:paraId="1491D89D" w14:textId="79F2E747" w:rsidR="009F6919" w:rsidRPr="00E5277D" w:rsidRDefault="009F6919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rimary actor: </w:t>
      </w:r>
      <w:r w:rsidR="00EE5DD0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User (music learner)</w:t>
      </w:r>
    </w:p>
    <w:p w14:paraId="5C960FEB" w14:textId="77777777" w:rsidR="00EE5DD0" w:rsidRDefault="009F6919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52842166" w14:textId="772B8B90" w:rsidR="009F6919" w:rsidRPr="00E5277D" w:rsidRDefault="009F6919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Scenario: </w:t>
      </w:r>
    </w:p>
    <w:p w14:paraId="3202303B" w14:textId="77777777" w:rsidR="009F6919" w:rsidRPr="00E5277D" w:rsidRDefault="009F6919" w:rsidP="009F6919">
      <w:pPr>
        <w:numPr>
          <w:ilvl w:val="0"/>
          <w:numId w:val="11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User 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plays the music</w:t>
      </w:r>
    </w:p>
    <w:p w14:paraId="190109AC" w14:textId="77777777" w:rsidR="009F6919" w:rsidRDefault="009F6919" w:rsidP="009F6919">
      <w:pPr>
        <w:numPr>
          <w:ilvl w:val="0"/>
          <w:numId w:val="11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system 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highlights the notes being played</w:t>
      </w:r>
    </w:p>
    <w:p w14:paraId="57DCD4D7" w14:textId="77777777" w:rsidR="009F6919" w:rsidRDefault="009F6919" w:rsidP="009F6919">
      <w:pPr>
        <w:numPr>
          <w:ilvl w:val="0"/>
          <w:numId w:val="11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User can follow which notes are being played</w:t>
      </w:r>
    </w:p>
    <w:p w14:paraId="4DDE0F46" w14:textId="77777777" w:rsidR="009F6919" w:rsidRDefault="009F6919" w:rsidP="00EE5DD0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Alternative Scenario:</w:t>
      </w:r>
    </w:p>
    <w:p w14:paraId="5AFCE218" w14:textId="77777777" w:rsidR="009F6919" w:rsidRPr="00CE78B8" w:rsidRDefault="009F6919" w:rsidP="009F6919">
      <w:pPr>
        <w:pStyle w:val="ListParagraph"/>
        <w:numPr>
          <w:ilvl w:val="1"/>
          <w:numId w:val="11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hAnsiTheme="majorBidi" w:cstheme="majorBidi"/>
        </w:rPr>
        <w:t xml:space="preserve">User pauses playing </w:t>
      </w:r>
    </w:p>
    <w:p w14:paraId="62E8B537" w14:textId="77777777" w:rsidR="001714F4" w:rsidRDefault="001714F4" w:rsidP="001714F4">
      <w:pPr>
        <w:pStyle w:val="ListParagraph"/>
        <w:numPr>
          <w:ilvl w:val="0"/>
          <w:numId w:val="15"/>
        </w:numPr>
        <w:jc w:val="both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>t</w:t>
      </w:r>
      <w:r w:rsidR="009F6919" w:rsidRPr="001714F4">
        <w:rPr>
          <w:rFonts w:asciiTheme="majorBidi" w:hAnsiTheme="majorBidi" w:cstheme="majorBidi"/>
        </w:rPr>
        <w:t>he highlighting also pauses</w:t>
      </w:r>
    </w:p>
    <w:p w14:paraId="2596D748" w14:textId="45DDA3FB" w:rsidR="009F6919" w:rsidRPr="00CE78B8" w:rsidRDefault="009F6919" w:rsidP="001714F4">
      <w:pPr>
        <w:pStyle w:val="ListParagraph"/>
        <w:numPr>
          <w:ilvl w:val="0"/>
          <w:numId w:val="15"/>
        </w:numPr>
        <w:jc w:val="both"/>
        <w:rPr>
          <w:rFonts w:asciiTheme="majorBidi" w:hAnsiTheme="majorBidi" w:cstheme="majorBidi"/>
        </w:rPr>
      </w:pPr>
      <w:r w:rsidRPr="00CE78B8">
        <w:rPr>
          <w:rFonts w:asciiTheme="majorBidi" w:hAnsiTheme="majorBidi" w:cstheme="majorBidi"/>
        </w:rPr>
        <w:t>when users restart playing, the highlighting continues from previous point</w:t>
      </w:r>
    </w:p>
    <w:p w14:paraId="26CDB76E" w14:textId="77777777" w:rsidR="009F6919" w:rsidRPr="00CE78B8" w:rsidRDefault="009F6919" w:rsidP="009F6919">
      <w:pPr>
        <w:pStyle w:val="ListParagraph"/>
        <w:numPr>
          <w:ilvl w:val="1"/>
          <w:numId w:val="11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hAnsiTheme="majorBidi" w:cstheme="majorBidi"/>
        </w:rPr>
        <w:t>User replays</w:t>
      </w:r>
    </w:p>
    <w:p w14:paraId="0D4EF82D" w14:textId="77777777" w:rsidR="001714F4" w:rsidRDefault="009F6919" w:rsidP="001714F4">
      <w:pPr>
        <w:pStyle w:val="ListParagraph"/>
        <w:numPr>
          <w:ilvl w:val="2"/>
          <w:numId w:val="11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1714F4">
        <w:rPr>
          <w:rFonts w:asciiTheme="majorBidi" w:eastAsia="Times New Roman" w:hAnsiTheme="majorBidi" w:cstheme="majorBidi"/>
          <w:color w:val="0E101A"/>
          <w:sz w:val="24"/>
          <w:szCs w:val="24"/>
        </w:rPr>
        <w:t>The highlighting stops.</w:t>
      </w:r>
    </w:p>
    <w:p w14:paraId="2CDAFF22" w14:textId="1C3AD3E7" w:rsidR="009F6919" w:rsidRPr="00CE78B8" w:rsidRDefault="009F6919" w:rsidP="001714F4">
      <w:pPr>
        <w:pStyle w:val="ListParagraph"/>
        <w:numPr>
          <w:ilvl w:val="2"/>
          <w:numId w:val="11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highlighting restarts from beginning </w:t>
      </w:r>
    </w:p>
    <w:p w14:paraId="7B82DE6A" w14:textId="77777777" w:rsidR="00BB7ACC" w:rsidRPr="00BB7ACC" w:rsidRDefault="00BB7ACC" w:rsidP="009F6919">
      <w:pPr>
        <w:jc w:val="both"/>
        <w:rPr>
          <w:rFonts w:asciiTheme="majorBidi" w:eastAsia="Times New Roman" w:hAnsiTheme="majorBidi" w:cstheme="majorBidi"/>
          <w:sz w:val="24"/>
          <w:szCs w:val="24"/>
        </w:rPr>
      </w:pPr>
    </w:p>
    <w:p w14:paraId="6F0A5694" w14:textId="280427E7" w:rsidR="003A2F12" w:rsidRPr="009F1A86" w:rsidRDefault="00BA6E4C">
      <w:pPr>
        <w:pStyle w:val="Heading4"/>
        <w:jc w:val="both"/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</w:pPr>
      <w:bookmarkStart w:id="7" w:name="_Toc100595988"/>
      <w:r w:rsidRPr="009F1A86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>4.</w:t>
      </w:r>
      <w:r w:rsidR="009F1A86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>4</w:t>
      </w:r>
      <w:r w:rsidRPr="009F1A86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 xml:space="preserve">. </w:t>
      </w:r>
      <w:r w:rsidR="00E038B6" w:rsidRPr="009F1A86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 xml:space="preserve">Use Case </w:t>
      </w:r>
      <w:r w:rsidR="009F1A86">
        <w:rPr>
          <w:rFonts w:asciiTheme="majorBidi" w:eastAsia="Times New Roman" w:hAnsiTheme="majorBidi" w:cstheme="majorBidi"/>
          <w:b/>
          <w:bCs/>
          <w:iCs/>
          <w:color w:val="0E101A"/>
          <w:sz w:val="32"/>
          <w:szCs w:val="32"/>
        </w:rPr>
        <w:t>4</w:t>
      </w:r>
      <w:bookmarkEnd w:id="7"/>
    </w:p>
    <w:p w14:paraId="171AD7F6" w14:textId="77777777" w:rsidR="009F1A86" w:rsidRDefault="009F1A8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7AA86B5E" w14:textId="427B8144" w:rsidR="003A2F12" w:rsidRPr="00E5277D" w:rsidRDefault="00E038B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Print the music sheet</w:t>
      </w:r>
    </w:p>
    <w:p w14:paraId="2A2BDBE0" w14:textId="77777777" w:rsidR="003A2F12" w:rsidRPr="00E5277D" w:rsidRDefault="00E038B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6F9EFB69" w14:textId="77777777" w:rsidR="003A2F12" w:rsidRPr="00E5277D" w:rsidRDefault="00E038B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67020A56" w14:textId="77777777" w:rsidR="009F1A86" w:rsidRDefault="00E038B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cenario:</w:t>
      </w:r>
    </w:p>
    <w:p w14:paraId="35948CAE" w14:textId="77777777" w:rsidR="009F1A86" w:rsidRDefault="00E038B6" w:rsidP="009F1A86">
      <w:pPr>
        <w:pStyle w:val="ListParagraph"/>
        <w:numPr>
          <w:ilvl w:val="0"/>
          <w:numId w:val="17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9F1A86">
        <w:rPr>
          <w:rFonts w:asciiTheme="majorBidi" w:eastAsia="Times New Roman" w:hAnsiTheme="majorBidi" w:cstheme="majorBidi"/>
          <w:color w:val="0E101A"/>
          <w:sz w:val="24"/>
          <w:szCs w:val="24"/>
        </w:rPr>
        <w:t>The system prepares the music sheet for printing</w:t>
      </w:r>
    </w:p>
    <w:p w14:paraId="08C50070" w14:textId="4E1FD0A8" w:rsidR="003A2F12" w:rsidRPr="009F1A86" w:rsidRDefault="00E038B6" w:rsidP="009F1A86">
      <w:pPr>
        <w:pStyle w:val="ListParagraph"/>
        <w:numPr>
          <w:ilvl w:val="0"/>
          <w:numId w:val="17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9F1A86">
        <w:rPr>
          <w:rFonts w:asciiTheme="majorBidi" w:eastAsia="Times New Roman" w:hAnsiTheme="majorBidi" w:cstheme="majorBidi"/>
          <w:color w:val="0E101A"/>
          <w:sz w:val="24"/>
          <w:szCs w:val="24"/>
        </w:rPr>
        <w:t>User prints the music sheet or saves it as a PDF file.</w:t>
      </w:r>
    </w:p>
    <w:p w14:paraId="61348D77" w14:textId="4287981A" w:rsidR="009F1A86" w:rsidRDefault="009F1A8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ostcondition: The music sheet is either printed on a piece of paper or saved as pdf file on user’s device. </w:t>
      </w:r>
    </w:p>
    <w:p w14:paraId="66E2F51C" w14:textId="77777777" w:rsidR="009F1A86" w:rsidRPr="00BA6E4C" w:rsidRDefault="009F1A86" w:rsidP="009F1A86">
      <w:pPr>
        <w:jc w:val="both"/>
        <w:rPr>
          <w:rFonts w:asciiTheme="majorBidi" w:eastAsia="Times New Roman" w:hAnsiTheme="majorBidi" w:cstheme="majorBidi"/>
          <w:sz w:val="24"/>
          <w:szCs w:val="24"/>
        </w:rPr>
      </w:pPr>
    </w:p>
    <w:p w14:paraId="14E43CBA" w14:textId="02A6A364" w:rsidR="003A2F12" w:rsidRPr="009F1A86" w:rsidRDefault="00BA6E4C">
      <w:pPr>
        <w:pStyle w:val="Heading4"/>
        <w:jc w:val="both"/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</w:pPr>
      <w:bookmarkStart w:id="8" w:name="_Toc100595989"/>
      <w:r w:rsidRPr="009F1A86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4.</w:t>
      </w:r>
      <w:r w:rsidR="009F1A86" w:rsidRPr="009F1A86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5</w:t>
      </w:r>
      <w:r w:rsidRPr="009F1A86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 xml:space="preserve">. </w:t>
      </w:r>
      <w:r w:rsidR="00E038B6" w:rsidRPr="009F1A86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 xml:space="preserve">Use Case </w:t>
      </w:r>
      <w:r w:rsidR="009F1A86" w:rsidRPr="009F1A86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5</w:t>
      </w:r>
      <w:bookmarkEnd w:id="8"/>
    </w:p>
    <w:p w14:paraId="06C4A539" w14:textId="77777777" w:rsidR="00403C02" w:rsidRDefault="00403C02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12FA6EA2" w14:textId="21604F08" w:rsidR="003A2F12" w:rsidRPr="00E5277D" w:rsidRDefault="00E038B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Navigate to a specific measure</w:t>
      </w:r>
    </w:p>
    <w:p w14:paraId="2C730622" w14:textId="77777777" w:rsidR="003A2F12" w:rsidRPr="00E5277D" w:rsidRDefault="00E038B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53BF128E" w14:textId="77777777" w:rsidR="003A2F12" w:rsidRPr="00E5277D" w:rsidRDefault="00E038B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0534CA62" w14:textId="77777777" w:rsidR="009F1A86" w:rsidRDefault="00E038B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Scenario:</w:t>
      </w:r>
    </w:p>
    <w:p w14:paraId="2368C4E0" w14:textId="5EA35BB9" w:rsidR="009F1A86" w:rsidRDefault="00E038B6" w:rsidP="009F1A86">
      <w:pPr>
        <w:pStyle w:val="ListParagraph"/>
        <w:numPr>
          <w:ilvl w:val="0"/>
          <w:numId w:val="18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9F1A86">
        <w:rPr>
          <w:rFonts w:asciiTheme="majorBidi" w:eastAsia="Times New Roman" w:hAnsiTheme="majorBidi" w:cstheme="majorBidi"/>
          <w:color w:val="0E101A"/>
          <w:sz w:val="24"/>
          <w:szCs w:val="24"/>
        </w:rPr>
        <w:t>The user navigates to a specific measure of music sheet</w:t>
      </w:r>
      <w:r w:rsidR="009F1A86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by using measure number</w:t>
      </w:r>
    </w:p>
    <w:p w14:paraId="46311FA7" w14:textId="5631B0F7" w:rsidR="003A2F12" w:rsidRDefault="00E038B6" w:rsidP="009F1A86">
      <w:pPr>
        <w:pStyle w:val="ListParagraph"/>
        <w:numPr>
          <w:ilvl w:val="0"/>
          <w:numId w:val="18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9F1A86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</w:t>
      </w:r>
      <w:r w:rsidR="009F1A86">
        <w:rPr>
          <w:rFonts w:asciiTheme="majorBidi" w:eastAsia="Times New Roman" w:hAnsiTheme="majorBidi" w:cstheme="majorBidi"/>
          <w:color w:val="0E101A"/>
          <w:sz w:val="24"/>
          <w:szCs w:val="24"/>
        </w:rPr>
        <w:t>System indicates the specified measure</w:t>
      </w:r>
    </w:p>
    <w:p w14:paraId="4B5ED151" w14:textId="410341D7" w:rsidR="009F1A86" w:rsidRDefault="009F1A86" w:rsidP="009F1A86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ost condition: System gives some sort of indication </w:t>
      </w:r>
      <w:r w:rsidR="00403C02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on the specified measure. </w:t>
      </w:r>
    </w:p>
    <w:p w14:paraId="6598308B" w14:textId="77777777" w:rsidR="003A2F12" w:rsidRPr="00E5277D" w:rsidRDefault="003A2F12">
      <w:pPr>
        <w:jc w:val="both"/>
        <w:rPr>
          <w:rFonts w:asciiTheme="majorBidi" w:eastAsia="Times New Roman" w:hAnsiTheme="majorBidi" w:cstheme="majorBidi"/>
          <w:i/>
          <w:color w:val="0E101A"/>
        </w:rPr>
      </w:pPr>
    </w:p>
    <w:p w14:paraId="1A8B2D66" w14:textId="22F831C9" w:rsidR="003A2F12" w:rsidRPr="00403C02" w:rsidRDefault="00BA6E4C">
      <w:pPr>
        <w:pStyle w:val="Heading4"/>
        <w:jc w:val="both"/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</w:pPr>
      <w:bookmarkStart w:id="9" w:name="_Toc100595990"/>
      <w:r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4.</w:t>
      </w:r>
      <w:r w:rsidR="00403C02"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6</w:t>
      </w:r>
      <w:r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 xml:space="preserve">. </w:t>
      </w:r>
      <w:r w:rsidR="00E038B6"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 xml:space="preserve">Use Case </w:t>
      </w:r>
      <w:r w:rsid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6</w:t>
      </w:r>
      <w:bookmarkEnd w:id="9"/>
    </w:p>
    <w:p w14:paraId="473D7DBF" w14:textId="77777777" w:rsidR="00403C02" w:rsidRDefault="00403C02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685960EB" w14:textId="19FAD802" w:rsidR="003A2F12" w:rsidRPr="00E5277D" w:rsidRDefault="00E038B6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Title: Update tablature</w:t>
      </w:r>
    </w:p>
    <w:p w14:paraId="6EE9CA17" w14:textId="77777777" w:rsidR="00403C02" w:rsidRDefault="00E038B6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rimary actor: </w:t>
      </w:r>
      <w:r w:rsidR="00403C02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User (music learner)</w:t>
      </w:r>
    </w:p>
    <w:p w14:paraId="00DB97A0" w14:textId="77777777" w:rsidR="00403C02" w:rsidRDefault="00E038B6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7F25C613" w14:textId="56B1DF97" w:rsidR="003A2F12" w:rsidRPr="00E5277D" w:rsidRDefault="00E038B6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Scenario: </w:t>
      </w:r>
    </w:p>
    <w:p w14:paraId="304DF489" w14:textId="77777777" w:rsidR="00403C02" w:rsidRDefault="00E038B6" w:rsidP="00403C02">
      <w:pPr>
        <w:pStyle w:val="ListParagraph"/>
        <w:numPr>
          <w:ilvl w:val="0"/>
          <w:numId w:val="20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>User updates the tablature</w:t>
      </w:r>
    </w:p>
    <w:p w14:paraId="45CB0ADF" w14:textId="77777777" w:rsidR="00403C02" w:rsidRDefault="00E038B6" w:rsidP="00403C02">
      <w:pPr>
        <w:pStyle w:val="ListParagraph"/>
        <w:numPr>
          <w:ilvl w:val="0"/>
          <w:numId w:val="20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>The system reflects the change in the music sheet</w:t>
      </w:r>
    </w:p>
    <w:p w14:paraId="5607D9E0" w14:textId="13E6EA6B" w:rsidR="003A2F12" w:rsidRDefault="008433BF" w:rsidP="00403C02">
      <w:pPr>
        <w:pStyle w:val="ListParagraph"/>
        <w:numPr>
          <w:ilvl w:val="0"/>
          <w:numId w:val="20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>The u</w:t>
      </w:r>
      <w:r w:rsidR="00E038B6"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>ser views the update</w:t>
      </w:r>
      <w:r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>s</w:t>
      </w:r>
      <w:r w:rsidR="00E038B6"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in the music sheet and</w:t>
      </w:r>
      <w:r w:rsidR="00403C02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can</w:t>
      </w:r>
      <w:r w:rsidR="00E038B6"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compares </w:t>
      </w:r>
      <w:r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>them</w:t>
      </w:r>
      <w:r w:rsidR="00E038B6"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 with the previous ones. </w:t>
      </w:r>
    </w:p>
    <w:p w14:paraId="1CBBB941" w14:textId="2F1F638A" w:rsidR="00403C02" w:rsidRDefault="00403C02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ost condition: System makes updates the music sheet correctly. </w:t>
      </w:r>
    </w:p>
    <w:p w14:paraId="623A6FFC" w14:textId="77777777" w:rsidR="00403C02" w:rsidRPr="00403C02" w:rsidRDefault="00403C02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0DBFA77C" w14:textId="6126C50E" w:rsidR="00965FF8" w:rsidRPr="00403C02" w:rsidRDefault="00BA6E4C" w:rsidP="00965FF8">
      <w:pPr>
        <w:pStyle w:val="Heading4"/>
        <w:jc w:val="both"/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</w:pPr>
      <w:bookmarkStart w:id="10" w:name="_Toc100595991"/>
      <w:r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4.</w:t>
      </w:r>
      <w:r w:rsidR="00403C02"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7</w:t>
      </w:r>
      <w:r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 xml:space="preserve">. </w:t>
      </w:r>
      <w:r w:rsidR="00965FF8"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 xml:space="preserve">Use Case </w:t>
      </w:r>
      <w:r w:rsidR="00403C02"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7</w:t>
      </w:r>
      <w:bookmarkEnd w:id="10"/>
    </w:p>
    <w:p w14:paraId="21036DCB" w14:textId="77777777" w:rsidR="00403C02" w:rsidRDefault="00403C02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0C88FB05" w14:textId="6DC45BD2" w:rsidR="00965FF8" w:rsidRPr="00E5277D" w:rsidRDefault="00965FF8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itle: 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Personalize Visualization</w:t>
      </w:r>
    </w:p>
    <w:p w14:paraId="7E12A06A" w14:textId="26EA2E93" w:rsidR="00965FF8" w:rsidRPr="00E5277D" w:rsidRDefault="00965FF8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rimary actor: </w:t>
      </w:r>
      <w:r w:rsidR="00403C02"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User (music learner)</w:t>
      </w:r>
    </w:p>
    <w:p w14:paraId="2BA10C27" w14:textId="77777777" w:rsidR="00965FF8" w:rsidRPr="00E5277D" w:rsidRDefault="00965FF8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5C5C0191" w14:textId="445BE8C9" w:rsidR="00965FF8" w:rsidRPr="00E5277D" w:rsidRDefault="00965FF8" w:rsidP="00965FF8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Scenario: </w:t>
      </w:r>
    </w:p>
    <w:p w14:paraId="429926C5" w14:textId="77777777" w:rsidR="00403C02" w:rsidRDefault="00965FF8" w:rsidP="00403C02">
      <w:pPr>
        <w:pStyle w:val="ListParagraph"/>
        <w:numPr>
          <w:ilvl w:val="0"/>
          <w:numId w:val="2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User can update the music sheet based on her/his preference by changing the </w:t>
      </w:r>
      <w:r w:rsidR="00637A98"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>spacings (between notes, staffs, music lines), font, and font size</w:t>
      </w:r>
    </w:p>
    <w:p w14:paraId="78311EC0" w14:textId="77777777" w:rsidR="00403C02" w:rsidRDefault="00965FF8" w:rsidP="00403C02">
      <w:pPr>
        <w:pStyle w:val="ListParagraph"/>
        <w:numPr>
          <w:ilvl w:val="0"/>
          <w:numId w:val="2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>The system reflects the change in the music sheet</w:t>
      </w:r>
    </w:p>
    <w:p w14:paraId="0F150FFC" w14:textId="58CA9C6F" w:rsidR="00965FF8" w:rsidRPr="00403C02" w:rsidRDefault="00965FF8" w:rsidP="00403C02">
      <w:pPr>
        <w:pStyle w:val="ListParagraph"/>
        <w:numPr>
          <w:ilvl w:val="0"/>
          <w:numId w:val="2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403C02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user views the updates in the music sheet </w:t>
      </w:r>
    </w:p>
    <w:p w14:paraId="5FCB48F2" w14:textId="5339F844" w:rsidR="00637A98" w:rsidRDefault="00637A98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Post condition: The system reflects the correct changes and new music sheet is displayed to user</w:t>
      </w:r>
    </w:p>
    <w:p w14:paraId="71F63858" w14:textId="0DDC7A8A" w:rsidR="00385A2A" w:rsidRDefault="00385A2A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174B8B32" w14:textId="0C206F67" w:rsidR="00385A2A" w:rsidRPr="00403C02" w:rsidRDefault="00385A2A" w:rsidP="00385A2A">
      <w:pPr>
        <w:pStyle w:val="Heading4"/>
        <w:jc w:val="both"/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</w:pPr>
      <w:bookmarkStart w:id="11" w:name="_Toc100595992"/>
      <w:r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4.</w:t>
      </w:r>
      <w:r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8</w:t>
      </w:r>
      <w:r w:rsidRPr="00403C02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 xml:space="preserve">. Use Case </w:t>
      </w:r>
      <w:r w:rsidR="009535FF">
        <w:rPr>
          <w:rFonts w:asciiTheme="majorBidi" w:eastAsia="Times New Roman" w:hAnsiTheme="majorBidi" w:cstheme="majorBidi"/>
          <w:b/>
          <w:bCs/>
          <w:iCs/>
          <w:color w:val="0E101A"/>
          <w:sz w:val="28"/>
          <w:szCs w:val="28"/>
        </w:rPr>
        <w:t>8</w:t>
      </w:r>
      <w:bookmarkEnd w:id="11"/>
    </w:p>
    <w:p w14:paraId="4827A972" w14:textId="77777777" w:rsidR="00385A2A" w:rsidRDefault="00385A2A" w:rsidP="00385A2A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49C61AB" w14:textId="4646B78C" w:rsidR="00385A2A" w:rsidRPr="00E5277D" w:rsidRDefault="00385A2A" w:rsidP="00385A2A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itle: </w:t>
      </w: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Justifying music sheet</w:t>
      </w:r>
    </w:p>
    <w:p w14:paraId="6E5B9C22" w14:textId="77777777" w:rsidR="00385A2A" w:rsidRPr="00E5277D" w:rsidRDefault="00385A2A" w:rsidP="00385A2A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imary actor: User (music learner)</w:t>
      </w:r>
    </w:p>
    <w:p w14:paraId="4B81BB56" w14:textId="77777777" w:rsidR="00385A2A" w:rsidRPr="00E5277D" w:rsidRDefault="00385A2A" w:rsidP="00385A2A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>Precondition: The user has already inserted and previewed the music sheet</w:t>
      </w:r>
    </w:p>
    <w:p w14:paraId="4AFCBD2A" w14:textId="77777777" w:rsidR="00385A2A" w:rsidRPr="00E5277D" w:rsidRDefault="00385A2A" w:rsidP="00385A2A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 w:rsidRPr="00E5277D"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Scenario: </w:t>
      </w:r>
    </w:p>
    <w:p w14:paraId="6759855C" w14:textId="185C1D56" w:rsidR="00385A2A" w:rsidRDefault="00385A2A" w:rsidP="00385A2A">
      <w:pPr>
        <w:pStyle w:val="ListParagraph"/>
        <w:numPr>
          <w:ilvl w:val="1"/>
          <w:numId w:val="2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The system calculates the necessary spaces needed for justifying. </w:t>
      </w:r>
    </w:p>
    <w:p w14:paraId="67F1BAFF" w14:textId="2F4379B8" w:rsidR="00385A2A" w:rsidRPr="00385A2A" w:rsidRDefault="00385A2A" w:rsidP="00385A2A">
      <w:pPr>
        <w:pStyle w:val="ListParagraph"/>
        <w:numPr>
          <w:ilvl w:val="1"/>
          <w:numId w:val="22"/>
        </w:num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>The system justifies the music sheet automatically</w:t>
      </w:r>
    </w:p>
    <w:p w14:paraId="6E390EF9" w14:textId="3FBC0486" w:rsidR="00385A2A" w:rsidRDefault="00385A2A" w:rsidP="00385A2A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color w:val="0E101A"/>
          <w:sz w:val="24"/>
          <w:szCs w:val="24"/>
        </w:rPr>
        <w:t xml:space="preserve">Post condition: System displays justified music sheet to user. </w:t>
      </w:r>
    </w:p>
    <w:p w14:paraId="5E55A944" w14:textId="77777777" w:rsidR="00385A2A" w:rsidRDefault="00385A2A" w:rsidP="00403C02">
      <w:pPr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1B5A725D" w14:textId="77E22D54" w:rsidR="00403C02" w:rsidRDefault="00403C02" w:rsidP="00637A98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3AF1DDA9" w14:textId="77777777" w:rsidR="00403C02" w:rsidRDefault="00403C02" w:rsidP="00637A98">
      <w:pPr>
        <w:ind w:left="720"/>
        <w:jc w:val="both"/>
        <w:rPr>
          <w:rFonts w:asciiTheme="majorBidi" w:eastAsia="Times New Roman" w:hAnsiTheme="majorBidi" w:cstheme="majorBidi"/>
          <w:color w:val="0E101A"/>
          <w:sz w:val="24"/>
          <w:szCs w:val="24"/>
        </w:rPr>
      </w:pPr>
    </w:p>
    <w:p w14:paraId="063E3FC5" w14:textId="1580E00F" w:rsidR="003A2F12" w:rsidRPr="009535FF" w:rsidRDefault="001A0C12" w:rsidP="009535FF">
      <w:pPr>
        <w:rPr>
          <w:rFonts w:asciiTheme="majorBidi" w:eastAsia="Times New Roman" w:hAnsiTheme="majorBidi" w:cstheme="majorBidi"/>
          <w:i/>
          <w:color w:val="0E101A"/>
          <w:sz w:val="24"/>
          <w:szCs w:val="24"/>
        </w:rPr>
      </w:pPr>
      <w:r>
        <w:rPr>
          <w:rFonts w:asciiTheme="majorBidi" w:eastAsia="Times New Roman" w:hAnsiTheme="majorBidi" w:cstheme="majorBidi"/>
          <w:i/>
          <w:color w:val="0E101A"/>
        </w:rPr>
        <w:br w:type="page"/>
      </w:r>
    </w:p>
    <w:p w14:paraId="051A9376" w14:textId="0DCB9B74" w:rsidR="003A2F12" w:rsidRPr="00E5277D" w:rsidRDefault="00E5277D" w:rsidP="000F1A32">
      <w:pPr>
        <w:rPr>
          <w:rFonts w:asciiTheme="majorBidi" w:eastAsia="Times New Roman" w:hAnsiTheme="majorBidi" w:cstheme="majorBidi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anchor distT="114300" distB="114300" distL="114300" distR="114300" simplePos="0" relativeHeight="251678720" behindDoc="1" locked="1" layoutInCell="1" hidden="0" allowOverlap="1" wp14:anchorId="568C606C" wp14:editId="16D53E81">
                <wp:simplePos x="0" y="0"/>
                <wp:positionH relativeFrom="page">
                  <wp:align>left</wp:align>
                </wp:positionH>
                <wp:positionV relativeFrom="margin">
                  <wp:posOffset>-1629410</wp:posOffset>
                </wp:positionV>
                <wp:extent cx="1216660" cy="4510405"/>
                <wp:effectExtent l="0" t="8573" r="13018" b="13017"/>
                <wp:wrapNone/>
                <wp:docPr id="29" name="Flowchart: Off-page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1216660" cy="4510405"/>
                        </a:xfrm>
                        <a:prstGeom prst="flowChartOffpageConnector">
                          <a:avLst/>
                        </a:prstGeom>
                        <a:solidFill>
                          <a:srgbClr val="990000"/>
                        </a:solidFill>
                        <a:ln w="9525" cap="flat" cmpd="sng">
                          <a:solidFill>
                            <a:srgbClr val="000000"/>
                          </a:solidFill>
                          <a:prstDash val="solid"/>
                          <a:round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91095B2" w14:textId="77777777" w:rsidR="00E5277D" w:rsidRDefault="00E5277D" w:rsidP="00E5277D">
                            <w:pPr>
                              <w:spacing w:line="240" w:lineRule="auto"/>
                              <w:textDirection w:val="btLr"/>
                            </w:pP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8C606C" id="Flowchart: Off-page Connector 29" o:spid="_x0000_s1043" type="#_x0000_t177" style="position:absolute;margin-left:0;margin-top:-128.3pt;width:95.8pt;height:355.15pt;rotation:-90;z-index:-251637760;visibility:visible;mso-wrap-style:square;mso-width-percent:0;mso-height-percent:0;mso-wrap-distance-left:9pt;mso-wrap-distance-top:9pt;mso-wrap-distance-right:9pt;mso-wrap-distance-bottom:9pt;mso-position-horizontal:left;mso-position-horizontal-relative:page;mso-position-vertical:absolute;mso-position-vertical-relative:margin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" fillcolor="#900">
                <v:stroke startarrowwidth="narrow" startarrowlength="short" endarrowwidth="narrow" endarrowlength="short" joinstyle="round"/>
                <v:textbox inset="2.53958mm,2.53958mm,2.53958mm,2.53958mm">
                  <w:txbxContent>
                    <w:p w14:paraId="091095B2" w14:textId="77777777" w:rsidR="00E5277D" w:rsidRDefault="00E5277D" w:rsidP="00E5277D">
                      <w:pPr>
                        <w:spacing w:line="240" w:lineRule="auto"/>
                        <w:textDirection w:val="btLr"/>
                      </w:pPr>
                    </w:p>
                  </w:txbxContent>
                </v:textbox>
                <w10:wrap anchorx="page" anchory="margin"/>
                <w10:anchorlock/>
              </v:shape>
            </w:pict>
          </mc:Fallback>
        </mc:AlternateContent>
      </w:r>
    </w:p>
    <w:p w14:paraId="6797D062" w14:textId="77777777" w:rsidR="003A2F12" w:rsidRPr="00E5277D" w:rsidRDefault="00E038B6">
      <w:pPr>
        <w:pStyle w:val="Heading1"/>
        <w:numPr>
          <w:ilvl w:val="0"/>
          <w:numId w:val="1"/>
        </w:numPr>
        <w:jc w:val="both"/>
        <w:rPr>
          <w:rFonts w:asciiTheme="majorBidi" w:eastAsia="Times New Roman" w:hAnsiTheme="majorBidi" w:cstheme="majorBidi"/>
        </w:rPr>
      </w:pPr>
      <w:bookmarkStart w:id="12" w:name="_Toc100595993"/>
      <w:r w:rsidRPr="00E5277D">
        <w:rPr>
          <w:rFonts w:asciiTheme="majorBidi" w:eastAsia="Times New Roman" w:hAnsiTheme="majorBidi" w:cstheme="majorBidi"/>
          <w:b/>
          <w:color w:val="F3F3F3"/>
        </w:rPr>
        <w:t>Use Case Diagram</w:t>
      </w:r>
      <w:bookmarkEnd w:id="12"/>
    </w:p>
    <w:p w14:paraId="46223A7C" w14:textId="77777777" w:rsidR="003A2F12" w:rsidRPr="00E5277D" w:rsidRDefault="003A2F12" w:rsidP="00796771">
      <w:pPr>
        <w:jc w:val="center"/>
      </w:pPr>
    </w:p>
    <w:p w14:paraId="14D276AA" w14:textId="2D075B65" w:rsidR="008864CE" w:rsidRDefault="008864CE" w:rsidP="003F69DC">
      <w:bookmarkStart w:id="13" w:name="_d5qihttpqynz" w:colFirst="0" w:colLast="0"/>
      <w:bookmarkStart w:id="14" w:name="_2xhn3igxzh5x" w:colFirst="0" w:colLast="0"/>
      <w:bookmarkEnd w:id="13"/>
      <w:bookmarkEnd w:id="14"/>
    </w:p>
    <w:p w14:paraId="0E49EFA9" w14:textId="457BE230" w:rsidR="003F69DC" w:rsidRDefault="003F69DC" w:rsidP="003F69DC"/>
    <w:p w14:paraId="3CA12354" w14:textId="0CD529D5" w:rsidR="003F69DC" w:rsidRDefault="003F69DC" w:rsidP="003F69DC"/>
    <w:p w14:paraId="68B27B76" w14:textId="223748B8" w:rsidR="003F69DC" w:rsidRDefault="003F69DC" w:rsidP="003F69DC"/>
    <w:p w14:paraId="3DED6F12" w14:textId="58CAD02B" w:rsidR="003F69DC" w:rsidRDefault="003F69DC" w:rsidP="003F69DC"/>
    <w:p w14:paraId="77A0D829" w14:textId="77777777" w:rsidR="003F69DC" w:rsidRDefault="003F69DC" w:rsidP="003F69DC">
      <w:pPr>
        <w:rPr>
          <w:color w:val="0E101A"/>
        </w:rPr>
      </w:pPr>
    </w:p>
    <w:p w14:paraId="4B512C3A" w14:textId="002A0B8B" w:rsidR="003A2F12" w:rsidRPr="00E5277D" w:rsidRDefault="003F69DC" w:rsidP="003F69DC">
      <w:pPr>
        <w:jc w:val="center"/>
        <w:rPr>
          <w:color w:val="0E101A"/>
        </w:rPr>
      </w:pPr>
      <w:r>
        <w:rPr>
          <w:noProof/>
          <w:color w:val="0E101A"/>
        </w:rPr>
        <w:drawing>
          <wp:inline distT="0" distB="0" distL="0" distR="0" wp14:anchorId="68097BCE" wp14:editId="43797823">
            <wp:extent cx="4783667" cy="6076937"/>
            <wp:effectExtent l="0" t="0" r="0" b="635"/>
            <wp:docPr id="20" name="Picture 20" descr="Diagram, shap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Diagram, shape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88773" cy="608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A8CAF" w14:textId="5057B939" w:rsidR="003A2F12" w:rsidRDefault="003A2F12" w:rsidP="00796771">
      <w:pPr>
        <w:jc w:val="center"/>
        <w:rPr>
          <w:b/>
          <w:color w:val="F3F3F3"/>
          <w:sz w:val="54"/>
          <w:szCs w:val="54"/>
        </w:rPr>
      </w:pPr>
      <w:bookmarkStart w:id="15" w:name="_pr6v10tyvnyf" w:colFirst="0" w:colLast="0"/>
      <w:bookmarkEnd w:id="15"/>
    </w:p>
    <w:p w14:paraId="38F62899" w14:textId="77777777" w:rsidR="003A2F12" w:rsidRPr="00E5277D" w:rsidRDefault="00E038B6" w:rsidP="008864CE">
      <w:r w:rsidRPr="00E5277D">
        <w:rPr>
          <w:noProof/>
        </w:rPr>
        <mc:AlternateContent>
          <mc:Choice Requires="wps">
            <w:drawing>
              <wp:anchor distT="114300" distB="114300" distL="114300" distR="114300" simplePos="0" relativeHeight="251670528" behindDoc="0" locked="0" layoutInCell="1" hidden="0" allowOverlap="1" wp14:anchorId="735B5852" wp14:editId="12582E37">
                <wp:simplePos x="0" y="0"/>
                <wp:positionH relativeFrom="page">
                  <wp:posOffset>1828800</wp:posOffset>
                </wp:positionH>
                <wp:positionV relativeFrom="page">
                  <wp:posOffset>12543579</wp:posOffset>
                </wp:positionV>
                <wp:extent cx="2644775" cy="2234379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354750" y="741100"/>
                          <a:ext cx="2186100" cy="1847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095EE000" w14:textId="77777777" w:rsidR="003A2F12" w:rsidRDefault="00E038B6">
                            <w:pPr>
                              <w:spacing w:line="240" w:lineRule="auto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990000"/>
                                <w:sz w:val="48"/>
                              </w:rPr>
                              <w:t>Group 6</w:t>
                            </w:r>
                          </w:p>
                          <w:p w14:paraId="17C41FFE" w14:textId="77777777" w:rsidR="003A2F12" w:rsidRDefault="003A2F12">
                            <w:pPr>
                              <w:spacing w:line="240" w:lineRule="auto"/>
                              <w:textDirection w:val="btLr"/>
                            </w:pPr>
                          </w:p>
                          <w:p w14:paraId="5A0C0B65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 xml:space="preserve">Elmira </w:t>
                            </w:r>
                            <w:proofErr w:type="spellStart"/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Onagh</w:t>
                            </w:r>
                            <w:proofErr w:type="spellEnd"/>
                          </w:p>
                          <w:p w14:paraId="1B1DFD6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Irsa Nasir</w:t>
                            </w:r>
                          </w:p>
                          <w:p w14:paraId="688F3ED8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Long Lin</w:t>
                            </w:r>
                          </w:p>
                          <w:p w14:paraId="5A6AC9EC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Harjap Randhawa</w:t>
                            </w:r>
                          </w:p>
                          <w:p w14:paraId="4DD13A53" w14:textId="77777777" w:rsidR="003A2F12" w:rsidRDefault="00E038B6">
                            <w:pPr>
                              <w:spacing w:line="240" w:lineRule="auto"/>
                              <w:ind w:left="720" w:firstLine="360"/>
                              <w:textDirection w:val="btLr"/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b/>
                                <w:color w:val="000000"/>
                                <w:sz w:val="28"/>
                              </w:rPr>
                              <w:t>Daniel Di Giovanni</w:t>
                            </w:r>
                          </w:p>
                        </w:txbxContent>
                      </wps:txbx>
                      <wps:bodyPr spcFirstLastPara="1" wrap="square" lIns="91425" tIns="91425" rIns="91425" bIns="91425" anchor="t" anchorCtr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35B5852" id="Text Box 16" o:spid="_x0000_s1044" type="#_x0000_t202" style="position:absolute;margin-left:2in;margin-top:987.7pt;width:208.25pt;height:175.95pt;z-index:251670528;visibility:visible;mso-wrap-style:square;mso-wrap-distance-left:9pt;mso-wrap-distance-top:9pt;mso-wrap-distance-right:9pt;mso-wrap-distance-bottom:9pt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" filled="f" stroked="f">
                <v:textbox style="mso-fit-shape-to-text:t" inset="2.53958mm,2.53958mm,2.53958mm,2.53958mm">
                  <w:txbxContent>
                    <w:p w14:paraId="095EE000" w14:textId="77777777" w:rsidR="003A2F12" w:rsidRDefault="00E038B6">
                      <w:pPr>
                        <w:spacing w:line="240" w:lineRule="auto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990000"/>
                          <w:sz w:val="48"/>
                        </w:rPr>
                        <w:t>Group 6</w:t>
                      </w:r>
                    </w:p>
                    <w:p w14:paraId="17C41FFE" w14:textId="77777777" w:rsidR="003A2F12" w:rsidRDefault="003A2F12">
                      <w:pPr>
                        <w:spacing w:line="240" w:lineRule="auto"/>
                        <w:textDirection w:val="btLr"/>
                      </w:pPr>
                    </w:p>
                    <w:p w14:paraId="5A0C0B65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 xml:space="preserve">Elmira </w:t>
                      </w:r>
                      <w:proofErr w:type="spellStart"/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Onagh</w:t>
                      </w:r>
                      <w:proofErr w:type="spellEnd"/>
                    </w:p>
                    <w:p w14:paraId="1B1DFD6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Irsa Nasir</w:t>
                      </w:r>
                    </w:p>
                    <w:p w14:paraId="688F3ED8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Long Lin</w:t>
                      </w:r>
                    </w:p>
                    <w:p w14:paraId="5A6AC9EC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Harjap Randhawa</w:t>
                      </w:r>
                    </w:p>
                    <w:p w14:paraId="4DD13A53" w14:textId="77777777" w:rsidR="003A2F12" w:rsidRDefault="00E038B6">
                      <w:pPr>
                        <w:spacing w:line="240" w:lineRule="auto"/>
                        <w:ind w:left="720" w:firstLine="360"/>
                        <w:textDirection w:val="btLr"/>
                      </w:pPr>
                      <w:r>
                        <w:rPr>
                          <w:rFonts w:ascii="Times New Roman" w:eastAsia="Times New Roman" w:hAnsi="Times New Roman" w:cs="Times New Roman"/>
                          <w:b/>
                          <w:color w:val="000000"/>
                          <w:sz w:val="28"/>
                        </w:rPr>
                        <w:t>Daniel Di Giovanni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</w:p>
    <w:sectPr w:rsidR="003A2F12" w:rsidRPr="00E5277D">
      <w:headerReference w:type="default" r:id="rId11"/>
      <w:footerReference w:type="default" r:id="rId12"/>
      <w:footerReference w:type="first" r:id="rId13"/>
      <w:pgSz w:w="11909" w:h="16834"/>
      <w:pgMar w:top="1440" w:right="1440" w:bottom="1440" w:left="1440" w:header="720" w:footer="720" w:gutter="0"/>
      <w:pgNumType w:start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DC6DE3" w14:textId="77777777" w:rsidR="00F66658" w:rsidRDefault="00F66658">
      <w:pPr>
        <w:spacing w:line="240" w:lineRule="auto"/>
      </w:pPr>
      <w:r>
        <w:separator/>
      </w:r>
    </w:p>
  </w:endnote>
  <w:endnote w:type="continuationSeparator" w:id="0">
    <w:p w14:paraId="22A96801" w14:textId="77777777" w:rsidR="00F66658" w:rsidRDefault="00F66658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3D450" w14:textId="77777777" w:rsidR="003A2F12" w:rsidRDefault="00E038B6">
    <w:pPr>
      <w:jc w:val="right"/>
    </w:pPr>
    <w:r>
      <w:fldChar w:fldCharType="begin"/>
    </w:r>
    <w:r>
      <w:instrText>PAGE</w:instrText>
    </w:r>
    <w:r>
      <w:fldChar w:fldCharType="separate"/>
    </w:r>
    <w:r w:rsidR="009562F7">
      <w:rPr>
        <w:noProof/>
      </w:rPr>
      <w:t>1</w:t>
    </w:r>
    <w: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04BE80" w14:textId="77777777" w:rsidR="003A2F12" w:rsidRDefault="003A2F1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D28C47" w14:textId="77777777" w:rsidR="00F66658" w:rsidRDefault="00F66658">
      <w:pPr>
        <w:spacing w:line="240" w:lineRule="auto"/>
      </w:pPr>
      <w:r>
        <w:separator/>
      </w:r>
    </w:p>
  </w:footnote>
  <w:footnote w:type="continuationSeparator" w:id="0">
    <w:p w14:paraId="755AEAE1" w14:textId="77777777" w:rsidR="00F66658" w:rsidRDefault="00F66658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8165FE" w14:textId="77777777" w:rsidR="003A2F12" w:rsidRDefault="00E038B6">
    <w:r>
      <w:t>TAB2XML: Requirements Document</w:t>
    </w:r>
    <w:r>
      <w:tab/>
    </w:r>
    <w:r>
      <w:tab/>
    </w:r>
    <w:r>
      <w:tab/>
    </w:r>
    <w:r>
      <w:tab/>
    </w:r>
    <w:r>
      <w:tab/>
    </w:r>
    <w:r>
      <w:tab/>
    </w:r>
    <w:r>
      <w:tab/>
      <w:t>Group 6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ED0A8C"/>
    <w:multiLevelType w:val="multilevel"/>
    <w:tmpl w:val="8F8A4B62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decimal"/>
      <w:lvlText w:val="%2."/>
      <w:lvlJc w:val="left"/>
      <w:pPr>
        <w:ind w:left="1777" w:hanging="360"/>
      </w:p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1352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1" w15:restartNumberingAfterBreak="0">
    <w:nsid w:val="0B697396"/>
    <w:multiLevelType w:val="multilevel"/>
    <w:tmpl w:val="A134DBE4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decimal"/>
      <w:lvlText w:val="%2."/>
      <w:lvlJc w:val="left"/>
      <w:pPr>
        <w:ind w:left="1777" w:hanging="360"/>
      </w:p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abstractNum w:abstractNumId="2" w15:restartNumberingAfterBreak="0">
    <w:nsid w:val="1E2A6CD2"/>
    <w:multiLevelType w:val="multilevel"/>
    <w:tmpl w:val="FA7E6D5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1FFA7F91"/>
    <w:multiLevelType w:val="multilevel"/>
    <w:tmpl w:val="61DCD11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28295E3E"/>
    <w:multiLevelType w:val="multilevel"/>
    <w:tmpl w:val="40A21B3C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21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abstractNum w:abstractNumId="5" w15:restartNumberingAfterBreak="0">
    <w:nsid w:val="2B3603C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6" w15:restartNumberingAfterBreak="0">
    <w:nsid w:val="2CD47A9B"/>
    <w:multiLevelType w:val="multilevel"/>
    <w:tmpl w:val="40A21B3C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21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abstractNum w:abstractNumId="7" w15:restartNumberingAfterBreak="0">
    <w:nsid w:val="32716535"/>
    <w:multiLevelType w:val="multilevel"/>
    <w:tmpl w:val="DE70FB78"/>
    <w:lvl w:ilvl="0">
      <w:start w:val="1"/>
      <w:numFmt w:val="decimal"/>
      <w:lvlText w:val="%1."/>
      <w:lvlJc w:val="left"/>
      <w:pPr>
        <w:ind w:left="785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505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225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945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65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85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105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825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545" w:hanging="360"/>
      </w:pPr>
      <w:rPr>
        <w:u w:val="none"/>
      </w:rPr>
    </w:lvl>
  </w:abstractNum>
  <w:abstractNum w:abstractNumId="8" w15:restartNumberingAfterBreak="0">
    <w:nsid w:val="34CC3AC6"/>
    <w:multiLevelType w:val="multilevel"/>
    <w:tmpl w:val="08BC7158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9" w15:restartNumberingAfterBreak="0">
    <w:nsid w:val="3F166B71"/>
    <w:multiLevelType w:val="multilevel"/>
    <w:tmpl w:val="4A3401F0"/>
    <w:lvl w:ilvl="0">
      <w:start w:val="1"/>
      <w:numFmt w:val="decimal"/>
      <w:lvlText w:val="%1."/>
      <w:lvlJc w:val="left"/>
      <w:pPr>
        <w:ind w:left="1068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788" w:hanging="360"/>
      </w:pPr>
      <w:rPr>
        <w:u w:val="none"/>
      </w:rPr>
    </w:lvl>
    <w:lvl w:ilvl="2">
      <w:start w:val="1"/>
      <w:numFmt w:val="lowerRoman"/>
      <w:lvlText w:val="%3."/>
      <w:lvlJc w:val="left"/>
      <w:pPr>
        <w:ind w:left="2508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228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948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668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388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108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828" w:hanging="360"/>
      </w:pPr>
      <w:rPr>
        <w:u w:val="none"/>
      </w:rPr>
    </w:lvl>
  </w:abstractNum>
  <w:abstractNum w:abstractNumId="10" w15:restartNumberingAfterBreak="0">
    <w:nsid w:val="43A314BE"/>
    <w:multiLevelType w:val="multilevel"/>
    <w:tmpl w:val="A134DBE4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decimal"/>
      <w:lvlText w:val="%2."/>
      <w:lvlJc w:val="left"/>
      <w:pPr>
        <w:ind w:left="1777" w:hanging="360"/>
      </w:p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abstractNum w:abstractNumId="11" w15:restartNumberingAfterBreak="0">
    <w:nsid w:val="4ECD5A53"/>
    <w:multiLevelType w:val="multilevel"/>
    <w:tmpl w:val="C120817E"/>
    <w:lvl w:ilvl="0">
      <w:start w:val="1"/>
      <w:numFmt w:val="decimal"/>
      <w:lvlText w:val="%1."/>
      <w:lvlJc w:val="left"/>
      <w:pPr>
        <w:ind w:left="-566" w:firstLine="141"/>
      </w:pPr>
      <w:rPr>
        <w:rFonts w:ascii="Arial" w:eastAsia="Arial" w:hAnsi="Arial" w:cs="Arial"/>
        <w:b/>
        <w:color w:val="F3F3F3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2" w15:restartNumberingAfterBreak="0">
    <w:nsid w:val="4F7F77D7"/>
    <w:multiLevelType w:val="multilevel"/>
    <w:tmpl w:val="40A21B3C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21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abstractNum w:abstractNumId="13" w15:restartNumberingAfterBreak="0">
    <w:nsid w:val="4FAB0825"/>
    <w:multiLevelType w:val="hybridMultilevel"/>
    <w:tmpl w:val="6046CC50"/>
    <w:lvl w:ilvl="0" w:tplc="10090019">
      <w:start w:val="1"/>
      <w:numFmt w:val="lowerLetter"/>
      <w:lvlText w:val="%1."/>
      <w:lvlJc w:val="left"/>
      <w:pPr>
        <w:ind w:left="1352" w:hanging="360"/>
      </w:pPr>
    </w:lvl>
    <w:lvl w:ilvl="1" w:tplc="1009000F">
      <w:start w:val="1"/>
      <w:numFmt w:val="decimal"/>
      <w:lvlText w:val="%2."/>
      <w:lvlJc w:val="left"/>
      <w:pPr>
        <w:ind w:left="1919" w:hanging="360"/>
      </w:pPr>
    </w:lvl>
    <w:lvl w:ilvl="2" w:tplc="1009001B" w:tentative="1">
      <w:start w:val="1"/>
      <w:numFmt w:val="lowerRoman"/>
      <w:lvlText w:val="%3."/>
      <w:lvlJc w:val="right"/>
      <w:pPr>
        <w:ind w:left="2792" w:hanging="180"/>
      </w:pPr>
    </w:lvl>
    <w:lvl w:ilvl="3" w:tplc="1009000F" w:tentative="1">
      <w:start w:val="1"/>
      <w:numFmt w:val="decimal"/>
      <w:lvlText w:val="%4."/>
      <w:lvlJc w:val="left"/>
      <w:pPr>
        <w:ind w:left="3512" w:hanging="360"/>
      </w:pPr>
    </w:lvl>
    <w:lvl w:ilvl="4" w:tplc="10090019" w:tentative="1">
      <w:start w:val="1"/>
      <w:numFmt w:val="lowerLetter"/>
      <w:lvlText w:val="%5."/>
      <w:lvlJc w:val="left"/>
      <w:pPr>
        <w:ind w:left="4232" w:hanging="360"/>
      </w:pPr>
    </w:lvl>
    <w:lvl w:ilvl="5" w:tplc="1009001B" w:tentative="1">
      <w:start w:val="1"/>
      <w:numFmt w:val="lowerRoman"/>
      <w:lvlText w:val="%6."/>
      <w:lvlJc w:val="right"/>
      <w:pPr>
        <w:ind w:left="4952" w:hanging="180"/>
      </w:pPr>
    </w:lvl>
    <w:lvl w:ilvl="6" w:tplc="1009000F" w:tentative="1">
      <w:start w:val="1"/>
      <w:numFmt w:val="decimal"/>
      <w:lvlText w:val="%7."/>
      <w:lvlJc w:val="left"/>
      <w:pPr>
        <w:ind w:left="5672" w:hanging="360"/>
      </w:pPr>
    </w:lvl>
    <w:lvl w:ilvl="7" w:tplc="10090019" w:tentative="1">
      <w:start w:val="1"/>
      <w:numFmt w:val="lowerLetter"/>
      <w:lvlText w:val="%8."/>
      <w:lvlJc w:val="left"/>
      <w:pPr>
        <w:ind w:left="6392" w:hanging="360"/>
      </w:pPr>
    </w:lvl>
    <w:lvl w:ilvl="8" w:tplc="1009001B" w:tentative="1">
      <w:start w:val="1"/>
      <w:numFmt w:val="lowerRoman"/>
      <w:lvlText w:val="%9."/>
      <w:lvlJc w:val="right"/>
      <w:pPr>
        <w:ind w:left="7112" w:hanging="180"/>
      </w:pPr>
    </w:lvl>
  </w:abstractNum>
  <w:abstractNum w:abstractNumId="14" w15:restartNumberingAfterBreak="0">
    <w:nsid w:val="59101326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5" w15:restartNumberingAfterBreak="0">
    <w:nsid w:val="60A30999"/>
    <w:multiLevelType w:val="multilevel"/>
    <w:tmpl w:val="40A21B3C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21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abstractNum w:abstractNumId="16" w15:restartNumberingAfterBreak="0">
    <w:nsid w:val="60D10B2D"/>
    <w:multiLevelType w:val="multilevel"/>
    <w:tmpl w:val="01766EA6"/>
    <w:lvl w:ilvl="0">
      <w:start w:val="1"/>
      <w:numFmt w:val="decimal"/>
      <w:lvlText w:val="%1."/>
      <w:lvlJc w:val="left"/>
      <w:pPr>
        <w:ind w:left="144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216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88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360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432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504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76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648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7200" w:hanging="360"/>
      </w:pPr>
      <w:rPr>
        <w:u w:val="none"/>
      </w:rPr>
    </w:lvl>
  </w:abstractNum>
  <w:abstractNum w:abstractNumId="17" w15:restartNumberingAfterBreak="0">
    <w:nsid w:val="612347D8"/>
    <w:multiLevelType w:val="hybridMultilevel"/>
    <w:tmpl w:val="DBF6FFD8"/>
    <w:lvl w:ilvl="0" w:tplc="1009000F">
      <w:start w:val="1"/>
      <w:numFmt w:val="decimal"/>
      <w:lvlText w:val="%1."/>
      <w:lvlJc w:val="left"/>
      <w:pPr>
        <w:ind w:left="1777" w:hanging="360"/>
      </w:pPr>
    </w:lvl>
    <w:lvl w:ilvl="1" w:tplc="10090019" w:tentative="1">
      <w:start w:val="1"/>
      <w:numFmt w:val="lowerLetter"/>
      <w:lvlText w:val="%2."/>
      <w:lvlJc w:val="left"/>
      <w:pPr>
        <w:ind w:left="2497" w:hanging="360"/>
      </w:pPr>
    </w:lvl>
    <w:lvl w:ilvl="2" w:tplc="1009001B" w:tentative="1">
      <w:start w:val="1"/>
      <w:numFmt w:val="lowerRoman"/>
      <w:lvlText w:val="%3."/>
      <w:lvlJc w:val="right"/>
      <w:pPr>
        <w:ind w:left="3217" w:hanging="180"/>
      </w:pPr>
    </w:lvl>
    <w:lvl w:ilvl="3" w:tplc="1009000F" w:tentative="1">
      <w:start w:val="1"/>
      <w:numFmt w:val="decimal"/>
      <w:lvlText w:val="%4."/>
      <w:lvlJc w:val="left"/>
      <w:pPr>
        <w:ind w:left="3937" w:hanging="360"/>
      </w:pPr>
    </w:lvl>
    <w:lvl w:ilvl="4" w:tplc="10090019" w:tentative="1">
      <w:start w:val="1"/>
      <w:numFmt w:val="lowerLetter"/>
      <w:lvlText w:val="%5."/>
      <w:lvlJc w:val="left"/>
      <w:pPr>
        <w:ind w:left="4657" w:hanging="360"/>
      </w:pPr>
    </w:lvl>
    <w:lvl w:ilvl="5" w:tplc="1009001B" w:tentative="1">
      <w:start w:val="1"/>
      <w:numFmt w:val="lowerRoman"/>
      <w:lvlText w:val="%6."/>
      <w:lvlJc w:val="right"/>
      <w:pPr>
        <w:ind w:left="5377" w:hanging="180"/>
      </w:pPr>
    </w:lvl>
    <w:lvl w:ilvl="6" w:tplc="1009000F" w:tentative="1">
      <w:start w:val="1"/>
      <w:numFmt w:val="decimal"/>
      <w:lvlText w:val="%7."/>
      <w:lvlJc w:val="left"/>
      <w:pPr>
        <w:ind w:left="6097" w:hanging="360"/>
      </w:pPr>
    </w:lvl>
    <w:lvl w:ilvl="7" w:tplc="10090019" w:tentative="1">
      <w:start w:val="1"/>
      <w:numFmt w:val="lowerLetter"/>
      <w:lvlText w:val="%8."/>
      <w:lvlJc w:val="left"/>
      <w:pPr>
        <w:ind w:left="6817" w:hanging="360"/>
      </w:pPr>
    </w:lvl>
    <w:lvl w:ilvl="8" w:tplc="1009001B" w:tentative="1">
      <w:start w:val="1"/>
      <w:numFmt w:val="lowerRoman"/>
      <w:lvlText w:val="%9."/>
      <w:lvlJc w:val="right"/>
      <w:pPr>
        <w:ind w:left="7537" w:hanging="180"/>
      </w:pPr>
    </w:lvl>
  </w:abstractNum>
  <w:abstractNum w:abstractNumId="18" w15:restartNumberingAfterBreak="0">
    <w:nsid w:val="63FC0536"/>
    <w:multiLevelType w:val="multilevel"/>
    <w:tmpl w:val="46FA398E"/>
    <w:lvl w:ilvl="0">
      <w:start w:val="1"/>
      <w:numFmt w:val="bullet"/>
      <w:lvlText w:val="●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9" w15:restartNumberingAfterBreak="0">
    <w:nsid w:val="68123C8D"/>
    <w:multiLevelType w:val="multilevel"/>
    <w:tmpl w:val="A134DBE4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decimal"/>
      <w:lvlText w:val="%2."/>
      <w:lvlJc w:val="left"/>
      <w:pPr>
        <w:ind w:left="1068" w:hanging="360"/>
      </w:p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abstractNum w:abstractNumId="20" w15:restartNumberingAfterBreak="0">
    <w:nsid w:val="691B6CF1"/>
    <w:multiLevelType w:val="multilevel"/>
    <w:tmpl w:val="40A21B3C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21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abstractNum w:abstractNumId="21" w15:restartNumberingAfterBreak="0">
    <w:nsid w:val="6BA328FE"/>
    <w:multiLevelType w:val="multilevel"/>
    <w:tmpl w:val="A2644444"/>
    <w:lvl w:ilvl="0">
      <w:start w:val="1"/>
      <w:numFmt w:val="decimal"/>
      <w:lvlText w:val="%1."/>
      <w:lvlJc w:val="left"/>
      <w:pPr>
        <w:ind w:left="720" w:hanging="360"/>
      </w:pPr>
      <w:rPr>
        <w:color w:val="0E101A"/>
        <w:u w:val="none"/>
      </w:rPr>
    </w:lvl>
    <w:lvl w:ilvl="1">
      <w:start w:val="1"/>
      <w:numFmt w:val="lowerLetter"/>
      <w:lvlText w:val="%2."/>
      <w:lvlJc w:val="left"/>
      <w:pPr>
        <w:ind w:left="1919" w:hanging="360"/>
      </w:pPr>
    </w:lvl>
    <w:lvl w:ilvl="2">
      <w:start w:val="1"/>
      <w:numFmt w:val="lowerRoman"/>
      <w:lvlText w:val="%3."/>
      <w:lvlJc w:val="lef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1352" w:hanging="360"/>
      </w:pPr>
      <w:rPr>
        <w:u w:val="none"/>
      </w:rPr>
    </w:lvl>
    <w:lvl w:ilvl="5">
      <w:start w:val="1"/>
      <w:numFmt w:val="lowerRoman"/>
      <w:lvlText w:val="%6."/>
      <w:lvlJc w:val="lef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left"/>
      <w:pPr>
        <w:ind w:left="6480" w:hanging="360"/>
      </w:pPr>
      <w:rPr>
        <w:u w:val="none"/>
      </w:rPr>
    </w:lvl>
  </w:abstractNum>
  <w:abstractNum w:abstractNumId="22" w15:restartNumberingAfterBreak="0">
    <w:nsid w:val="6ED35126"/>
    <w:multiLevelType w:val="multilevel"/>
    <w:tmpl w:val="40A21B3C"/>
    <w:lvl w:ilvl="0">
      <w:start w:val="1"/>
      <w:numFmt w:val="decimal"/>
      <w:lvlText w:val="%1."/>
      <w:lvlJc w:val="left"/>
      <w:pPr>
        <w:ind w:left="121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210" w:hanging="360"/>
      </w:pPr>
      <w:rPr>
        <w:u w:val="none"/>
      </w:rPr>
    </w:lvl>
    <w:lvl w:ilvl="2">
      <w:start w:val="1"/>
      <w:numFmt w:val="decimal"/>
      <w:lvlText w:val="%3."/>
      <w:lvlJc w:val="left"/>
      <w:pPr>
        <w:ind w:left="1777" w:hanging="360"/>
      </w:pPr>
    </w:lvl>
    <w:lvl w:ilvl="3">
      <w:start w:val="1"/>
      <w:numFmt w:val="decimal"/>
      <w:lvlText w:val="%4."/>
      <w:lvlJc w:val="left"/>
      <w:pPr>
        <w:ind w:left="3087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807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527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247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967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687" w:hanging="360"/>
      </w:pPr>
      <w:rPr>
        <w:u w:val="none"/>
      </w:rPr>
    </w:lvl>
  </w:abstractNum>
  <w:num w:numId="1" w16cid:durableId="111944240">
    <w:abstractNumId w:val="11"/>
  </w:num>
  <w:num w:numId="2" w16cid:durableId="1154375168">
    <w:abstractNumId w:val="2"/>
  </w:num>
  <w:num w:numId="3" w16cid:durableId="1564485751">
    <w:abstractNumId w:val="3"/>
  </w:num>
  <w:num w:numId="4" w16cid:durableId="1973247836">
    <w:abstractNumId w:val="9"/>
  </w:num>
  <w:num w:numId="5" w16cid:durableId="2025550252">
    <w:abstractNumId w:val="21"/>
  </w:num>
  <w:num w:numId="6" w16cid:durableId="820391779">
    <w:abstractNumId w:val="8"/>
  </w:num>
  <w:num w:numId="7" w16cid:durableId="284695978">
    <w:abstractNumId w:val="18"/>
  </w:num>
  <w:num w:numId="8" w16cid:durableId="338122274">
    <w:abstractNumId w:val="5"/>
  </w:num>
  <w:num w:numId="9" w16cid:durableId="1058817091">
    <w:abstractNumId w:val="7"/>
  </w:num>
  <w:num w:numId="10" w16cid:durableId="16083606">
    <w:abstractNumId w:val="16"/>
  </w:num>
  <w:num w:numId="11" w16cid:durableId="1568609278">
    <w:abstractNumId w:val="22"/>
  </w:num>
  <w:num w:numId="12" w16cid:durableId="238951033">
    <w:abstractNumId w:val="14"/>
  </w:num>
  <w:num w:numId="13" w16cid:durableId="1369062465">
    <w:abstractNumId w:val="0"/>
  </w:num>
  <w:num w:numId="14" w16cid:durableId="724453956">
    <w:abstractNumId w:val="13"/>
  </w:num>
  <w:num w:numId="15" w16cid:durableId="220599592">
    <w:abstractNumId w:val="17"/>
  </w:num>
  <w:num w:numId="16" w16cid:durableId="1698189148">
    <w:abstractNumId w:val="12"/>
  </w:num>
  <w:num w:numId="17" w16cid:durableId="1663779749">
    <w:abstractNumId w:val="15"/>
  </w:num>
  <w:num w:numId="18" w16cid:durableId="836726802">
    <w:abstractNumId w:val="4"/>
  </w:num>
  <w:num w:numId="19" w16cid:durableId="2114394774">
    <w:abstractNumId w:val="6"/>
  </w:num>
  <w:num w:numId="20" w16cid:durableId="1903440908">
    <w:abstractNumId w:val="20"/>
  </w:num>
  <w:num w:numId="21" w16cid:durableId="892157607">
    <w:abstractNumId w:val="10"/>
  </w:num>
  <w:num w:numId="22" w16cid:durableId="1508909046">
    <w:abstractNumId w:val="19"/>
  </w:num>
  <w:num w:numId="23" w16cid:durableId="334117058">
    <w:abstractNumId w:val="1"/>
  </w:num>
  <w:num w:numId="24" w16cid:durableId="86031329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0MDcwMTawMLUwM7JQ0lEKTi0uzszPAykwqgUAriW48iwAAAA="/>
  </w:docVars>
  <w:rsids>
    <w:rsidRoot w:val="003A2F12"/>
    <w:rsid w:val="000E64B8"/>
    <w:rsid w:val="000F1A32"/>
    <w:rsid w:val="00133A38"/>
    <w:rsid w:val="001714F4"/>
    <w:rsid w:val="001A0C12"/>
    <w:rsid w:val="001C7C70"/>
    <w:rsid w:val="00252DA5"/>
    <w:rsid w:val="0025437B"/>
    <w:rsid w:val="00283294"/>
    <w:rsid w:val="002C396A"/>
    <w:rsid w:val="002D0292"/>
    <w:rsid w:val="00345FFE"/>
    <w:rsid w:val="00385A2A"/>
    <w:rsid w:val="003A2F12"/>
    <w:rsid w:val="003F69DC"/>
    <w:rsid w:val="00403C02"/>
    <w:rsid w:val="0047153F"/>
    <w:rsid w:val="004768F1"/>
    <w:rsid w:val="0056755C"/>
    <w:rsid w:val="00637A98"/>
    <w:rsid w:val="00796771"/>
    <w:rsid w:val="007A3FB9"/>
    <w:rsid w:val="008433BF"/>
    <w:rsid w:val="008864CE"/>
    <w:rsid w:val="00893239"/>
    <w:rsid w:val="008B2851"/>
    <w:rsid w:val="009535FF"/>
    <w:rsid w:val="0095501E"/>
    <w:rsid w:val="009562F7"/>
    <w:rsid w:val="00965FF8"/>
    <w:rsid w:val="009F1A86"/>
    <w:rsid w:val="009F6919"/>
    <w:rsid w:val="00B936A5"/>
    <w:rsid w:val="00BA6E4C"/>
    <w:rsid w:val="00BB7ACC"/>
    <w:rsid w:val="00CE3305"/>
    <w:rsid w:val="00CE78B8"/>
    <w:rsid w:val="00D15B13"/>
    <w:rsid w:val="00D20552"/>
    <w:rsid w:val="00E038B6"/>
    <w:rsid w:val="00E5277D"/>
    <w:rsid w:val="00EB7B5F"/>
    <w:rsid w:val="00EE5DD0"/>
    <w:rsid w:val="00F66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F8A83"/>
  <w15:docId w15:val="{F44321FB-3F9C-4B42-B81C-6CB4CD15A3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ko-KR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TOC1">
    <w:name w:val="toc 1"/>
    <w:basedOn w:val="Normal"/>
    <w:next w:val="Normal"/>
    <w:autoRedefine/>
    <w:uiPriority w:val="39"/>
    <w:unhideWhenUsed/>
    <w:rsid w:val="00E5277D"/>
    <w:pPr>
      <w:spacing w:after="100"/>
    </w:pPr>
  </w:style>
  <w:style w:type="paragraph" w:styleId="TOC4">
    <w:name w:val="toc 4"/>
    <w:basedOn w:val="Normal"/>
    <w:next w:val="Normal"/>
    <w:autoRedefine/>
    <w:uiPriority w:val="39"/>
    <w:unhideWhenUsed/>
    <w:rsid w:val="00E5277D"/>
    <w:pPr>
      <w:spacing w:after="100"/>
      <w:ind w:left="660"/>
    </w:pPr>
  </w:style>
  <w:style w:type="paragraph" w:styleId="TOC3">
    <w:name w:val="toc 3"/>
    <w:basedOn w:val="Normal"/>
    <w:next w:val="Normal"/>
    <w:autoRedefine/>
    <w:uiPriority w:val="39"/>
    <w:unhideWhenUsed/>
    <w:rsid w:val="00E5277D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E5277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2543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292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5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1</Pages>
  <Words>1033</Words>
  <Characters>5893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arjap Randhawa</cp:lastModifiedBy>
  <cp:revision>23</cp:revision>
  <cp:lastPrinted>2022-03-04T22:40:00Z</cp:lastPrinted>
  <dcterms:created xsi:type="dcterms:W3CDTF">2022-03-04T22:21:00Z</dcterms:created>
  <dcterms:modified xsi:type="dcterms:W3CDTF">2022-04-12T01:55:00Z</dcterms:modified>
</cp:coreProperties>
</file>